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6"/>
      </w:tblGrid>
      <w:tr w:rsidR="000F37A1" w:rsidRPr="001C73FD" w14:paraId="65D3CD18" w14:textId="77777777" w:rsidTr="000F37A1">
        <w:tc>
          <w:tcPr>
            <w:tcW w:w="5524" w:type="dxa"/>
          </w:tcPr>
          <w:p w14:paraId="3CDA2ED6" w14:textId="77777777" w:rsidR="000F37A1" w:rsidRPr="001C73FD" w:rsidRDefault="000F37A1" w:rsidP="00B76F1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1C73FD">
              <w:rPr>
                <w:rFonts w:ascii="Times New Roman" w:hAnsi="Times New Roman"/>
                <w:b/>
                <w:bCs/>
              </w:rPr>
              <w:t>TRƯỜNG THPT NGUYỄN THỊ MINH KHAI</w:t>
            </w:r>
          </w:p>
          <w:p w14:paraId="19439658" w14:textId="77777777" w:rsidR="000F37A1" w:rsidRPr="001C73FD" w:rsidRDefault="000F37A1" w:rsidP="00B76F1C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1C73FD">
              <w:rPr>
                <w:rFonts w:ascii="Times New Roman" w:hAnsi="Times New Roman"/>
                <w:b/>
                <w:bCs/>
              </w:rPr>
              <w:t>TỔ HOÁ HỌC</w:t>
            </w:r>
          </w:p>
          <w:p w14:paraId="50EB7633" w14:textId="616BA6E2" w:rsidR="002C3525" w:rsidRPr="001C73FD" w:rsidRDefault="002C3525" w:rsidP="00B76F1C">
            <w:pPr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26" w:type="dxa"/>
          </w:tcPr>
          <w:p w14:paraId="74226043" w14:textId="77777777" w:rsidR="000F37A1" w:rsidRPr="001C73FD" w:rsidRDefault="000F37A1" w:rsidP="00B76F1C">
            <w:pPr>
              <w:rPr>
                <w:rFonts w:ascii="Times New Roman" w:hAnsi="Times New Roman"/>
                <w:b/>
                <w:bCs/>
              </w:rPr>
            </w:pPr>
          </w:p>
        </w:tc>
      </w:tr>
    </w:tbl>
    <w:p w14:paraId="6773C82A" w14:textId="77777777" w:rsidR="001C73FD" w:rsidRPr="001C73FD" w:rsidRDefault="001C73FD" w:rsidP="001C73FD">
      <w:pPr>
        <w:spacing w:after="0"/>
        <w:jc w:val="center"/>
        <w:rPr>
          <w:rFonts w:ascii="Times New Roman" w:hAnsi="Times New Roman"/>
        </w:rPr>
      </w:pPr>
    </w:p>
    <w:p w14:paraId="289BD1EF" w14:textId="77777777" w:rsidR="001C73FD" w:rsidRPr="001C73FD" w:rsidRDefault="001C73FD" w:rsidP="001C73FD">
      <w:pPr>
        <w:spacing w:after="0"/>
        <w:jc w:val="center"/>
        <w:rPr>
          <w:rFonts w:ascii="Times New Roman" w:hAnsi="Times New Roman"/>
          <w:b/>
          <w:color w:val="FF0000"/>
          <w:sz w:val="32"/>
          <w:szCs w:val="32"/>
          <w:highlight w:val="yellow"/>
        </w:rPr>
      </w:pPr>
    </w:p>
    <w:p w14:paraId="096FFB26" w14:textId="3EE4B801" w:rsidR="00C77C32" w:rsidRPr="001C73FD" w:rsidRDefault="001C73FD" w:rsidP="001C73FD">
      <w:pPr>
        <w:spacing w:after="0"/>
        <w:jc w:val="center"/>
        <w:rPr>
          <w:rFonts w:ascii="Times New Roman" w:hAnsi="Times New Roman"/>
          <w:b/>
          <w:color w:val="FF0000"/>
          <w:sz w:val="32"/>
          <w:szCs w:val="32"/>
        </w:rPr>
      </w:pPr>
      <w:r w:rsidRPr="001C73FD">
        <w:rPr>
          <w:rFonts w:ascii="Times New Roman" w:hAnsi="Times New Roman"/>
          <w:b/>
          <w:color w:val="FF0000"/>
          <w:sz w:val="32"/>
          <w:szCs w:val="32"/>
          <w:highlight w:val="yellow"/>
        </w:rPr>
        <w:t>KHỐI 10</w:t>
      </w:r>
    </w:p>
    <w:p w14:paraId="79EE1D3D" w14:textId="77777777" w:rsidR="001C73FD" w:rsidRPr="001C73FD" w:rsidRDefault="001C73FD" w:rsidP="00B76F1C">
      <w:pPr>
        <w:spacing w:after="0"/>
        <w:jc w:val="center"/>
        <w:rPr>
          <w:rFonts w:ascii="Times New Roman" w:hAnsi="Times New Roman"/>
          <w:b/>
        </w:rPr>
      </w:pPr>
    </w:p>
    <w:p w14:paraId="1021508A" w14:textId="321C954C" w:rsidR="00FF6331" w:rsidRPr="001C73FD" w:rsidRDefault="000F37A1" w:rsidP="00B76F1C">
      <w:pPr>
        <w:spacing w:after="0"/>
        <w:jc w:val="center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 xml:space="preserve">NỘI DUNG ÔN TẬP KIỂM TRA </w:t>
      </w:r>
      <w:r w:rsidR="00FF6331" w:rsidRPr="001C73FD">
        <w:rPr>
          <w:rFonts w:ascii="Times New Roman" w:hAnsi="Times New Roman"/>
          <w:b/>
        </w:rPr>
        <w:t xml:space="preserve">ĐỊNH KÌ LẦN </w:t>
      </w:r>
      <w:r w:rsidR="005830E4" w:rsidRPr="001C73FD">
        <w:rPr>
          <w:rFonts w:ascii="Times New Roman" w:hAnsi="Times New Roman"/>
          <w:b/>
        </w:rPr>
        <w:t>3</w:t>
      </w:r>
      <w:r w:rsidR="00FF6331" w:rsidRPr="001C73FD">
        <w:rPr>
          <w:rFonts w:ascii="Times New Roman" w:hAnsi="Times New Roman"/>
          <w:b/>
        </w:rPr>
        <w:t xml:space="preserve"> (</w:t>
      </w:r>
      <w:r w:rsidRPr="001C73FD">
        <w:rPr>
          <w:rFonts w:ascii="Times New Roman" w:hAnsi="Times New Roman"/>
          <w:b/>
        </w:rPr>
        <w:t xml:space="preserve">GIỮA HỌC KỲ </w:t>
      </w:r>
      <w:r w:rsidR="005830E4" w:rsidRPr="001C73FD">
        <w:rPr>
          <w:rFonts w:ascii="Times New Roman" w:hAnsi="Times New Roman"/>
          <w:b/>
        </w:rPr>
        <w:t>II</w:t>
      </w:r>
      <w:r w:rsidR="00FF6331" w:rsidRPr="001C73FD">
        <w:rPr>
          <w:rFonts w:ascii="Times New Roman" w:hAnsi="Times New Roman"/>
          <w:b/>
        </w:rPr>
        <w:t>)</w:t>
      </w:r>
      <w:r w:rsidRPr="001C73FD">
        <w:rPr>
          <w:rFonts w:ascii="Times New Roman" w:hAnsi="Times New Roman"/>
          <w:b/>
        </w:rPr>
        <w:t xml:space="preserve"> </w:t>
      </w:r>
    </w:p>
    <w:p w14:paraId="280283B9" w14:textId="13D4729A" w:rsidR="000F37A1" w:rsidRPr="001C73FD" w:rsidRDefault="000F37A1" w:rsidP="00B76F1C">
      <w:pPr>
        <w:spacing w:after="0"/>
        <w:jc w:val="center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NĂM HỌC 20</w:t>
      </w:r>
      <w:r w:rsidR="00A15E6B" w:rsidRPr="001C73FD">
        <w:rPr>
          <w:rFonts w:ascii="Times New Roman" w:hAnsi="Times New Roman"/>
          <w:b/>
        </w:rPr>
        <w:t>2</w:t>
      </w:r>
      <w:r w:rsidR="008C05C4" w:rsidRPr="001C73FD">
        <w:rPr>
          <w:rFonts w:ascii="Times New Roman" w:hAnsi="Times New Roman"/>
          <w:b/>
        </w:rPr>
        <w:t>3</w:t>
      </w:r>
      <w:r w:rsidR="00BF02DD" w:rsidRPr="001C73FD">
        <w:rPr>
          <w:rFonts w:ascii="Times New Roman" w:hAnsi="Times New Roman"/>
          <w:b/>
        </w:rPr>
        <w:t xml:space="preserve"> – 20</w:t>
      </w:r>
      <w:r w:rsidR="00E61893" w:rsidRPr="001C73FD">
        <w:rPr>
          <w:rFonts w:ascii="Times New Roman" w:hAnsi="Times New Roman"/>
          <w:b/>
        </w:rPr>
        <w:t>2</w:t>
      </w:r>
      <w:r w:rsidR="008C05C4" w:rsidRPr="001C73FD">
        <w:rPr>
          <w:rFonts w:ascii="Times New Roman" w:hAnsi="Times New Roman"/>
          <w:b/>
        </w:rPr>
        <w:t>4</w:t>
      </w:r>
    </w:p>
    <w:p w14:paraId="7CD175CB" w14:textId="77777777" w:rsidR="001C73FD" w:rsidRPr="001C73FD" w:rsidRDefault="001C73FD" w:rsidP="00B76F1C">
      <w:pPr>
        <w:spacing w:after="0"/>
        <w:jc w:val="center"/>
        <w:rPr>
          <w:rFonts w:ascii="Times New Roman" w:hAnsi="Times New Roman"/>
          <w:b/>
        </w:rPr>
      </w:pPr>
    </w:p>
    <w:p w14:paraId="7B928AF4" w14:textId="77777777" w:rsidR="00764A14" w:rsidRPr="001C73FD" w:rsidRDefault="00764A14" w:rsidP="00B76F1C">
      <w:pPr>
        <w:spacing w:after="0" w:line="360" w:lineRule="auto"/>
        <w:rPr>
          <w:rFonts w:ascii="Times New Roman" w:hAnsi="Times New Roman"/>
          <w:b/>
        </w:rPr>
      </w:pPr>
    </w:p>
    <w:p w14:paraId="41017165" w14:textId="78A8D462" w:rsidR="00764A14" w:rsidRPr="001C73FD" w:rsidRDefault="00764A14" w:rsidP="00F56EC5">
      <w:pPr>
        <w:spacing w:after="0" w:line="360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Hình thức kiểm tra:</w:t>
      </w:r>
      <w:r w:rsidR="00421B33" w:rsidRPr="001C73FD">
        <w:rPr>
          <w:rFonts w:ascii="Times New Roman" w:hAnsi="Times New Roman"/>
          <w:b/>
        </w:rPr>
        <w:t xml:space="preserve"> </w:t>
      </w:r>
      <w:r w:rsidR="00421B33" w:rsidRPr="001C73FD">
        <w:rPr>
          <w:rFonts w:ascii="Times New Roman" w:hAnsi="Times New Roman"/>
          <w:bCs/>
        </w:rPr>
        <w:t>Trắc nghiệm</w:t>
      </w:r>
      <w:r w:rsidR="00922393" w:rsidRPr="001C73FD">
        <w:rPr>
          <w:rFonts w:ascii="Times New Roman" w:hAnsi="Times New Roman"/>
          <w:bCs/>
        </w:rPr>
        <w:t xml:space="preserve"> (</w:t>
      </w:r>
      <w:r w:rsidR="008C05C4" w:rsidRPr="001C73FD">
        <w:rPr>
          <w:rFonts w:ascii="Times New Roman" w:hAnsi="Times New Roman"/>
          <w:bCs/>
        </w:rPr>
        <w:t>7</w:t>
      </w:r>
      <w:r w:rsidR="00922393" w:rsidRPr="001C73FD">
        <w:rPr>
          <w:rFonts w:ascii="Times New Roman" w:hAnsi="Times New Roman"/>
          <w:bCs/>
        </w:rPr>
        <w:t>0%)</w:t>
      </w:r>
      <w:r w:rsidR="00421B33" w:rsidRPr="001C73FD">
        <w:rPr>
          <w:rFonts w:ascii="Times New Roman" w:hAnsi="Times New Roman"/>
          <w:bCs/>
        </w:rPr>
        <w:t xml:space="preserve"> và</w:t>
      </w:r>
      <w:r w:rsidRPr="001C73FD">
        <w:rPr>
          <w:rFonts w:ascii="Times New Roman" w:hAnsi="Times New Roman"/>
          <w:b/>
        </w:rPr>
        <w:t xml:space="preserve"> </w:t>
      </w:r>
      <w:r w:rsidR="00421B33" w:rsidRPr="001C73FD">
        <w:rPr>
          <w:rFonts w:ascii="Times New Roman" w:hAnsi="Times New Roman"/>
          <w:bCs/>
        </w:rPr>
        <w:t>t</w:t>
      </w:r>
      <w:r w:rsidR="0088320A" w:rsidRPr="001C73FD">
        <w:rPr>
          <w:rFonts w:ascii="Times New Roman" w:hAnsi="Times New Roman"/>
          <w:bCs/>
        </w:rPr>
        <w:t>ự luận</w:t>
      </w:r>
      <w:r w:rsidR="00922393" w:rsidRPr="001C73FD">
        <w:rPr>
          <w:rFonts w:ascii="Times New Roman" w:hAnsi="Times New Roman"/>
          <w:bCs/>
        </w:rPr>
        <w:t xml:space="preserve"> (</w:t>
      </w:r>
      <w:r w:rsidR="008C05C4" w:rsidRPr="001C73FD">
        <w:rPr>
          <w:rFonts w:ascii="Times New Roman" w:hAnsi="Times New Roman"/>
          <w:bCs/>
        </w:rPr>
        <w:t>3</w:t>
      </w:r>
      <w:r w:rsidR="00922393" w:rsidRPr="001C73FD">
        <w:rPr>
          <w:rFonts w:ascii="Times New Roman" w:hAnsi="Times New Roman"/>
          <w:bCs/>
        </w:rPr>
        <w:t>0%)</w:t>
      </w:r>
      <w:r w:rsidR="00421B33" w:rsidRPr="001C73FD">
        <w:rPr>
          <w:rFonts w:ascii="Times New Roman" w:hAnsi="Times New Roman"/>
          <w:bCs/>
        </w:rPr>
        <w:t>.</w:t>
      </w:r>
    </w:p>
    <w:p w14:paraId="11E57484" w14:textId="4854D6B8" w:rsidR="00764A14" w:rsidRPr="001C73FD" w:rsidRDefault="00764A14" w:rsidP="00F56EC5">
      <w:pPr>
        <w:spacing w:after="0" w:line="276" w:lineRule="auto"/>
        <w:jc w:val="both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/>
        </w:rPr>
        <w:t xml:space="preserve">Nội dung: </w:t>
      </w:r>
      <w:r w:rsidR="008C05C4" w:rsidRPr="001C73FD">
        <w:rPr>
          <w:rFonts w:ascii="Times New Roman" w:hAnsi="Times New Roman"/>
        </w:rPr>
        <w:t>Chương 4 – Phản ứng oxi hoá – khử</w:t>
      </w:r>
      <w:r w:rsidR="00BB31DD" w:rsidRPr="001C73FD">
        <w:rPr>
          <w:rFonts w:ascii="Times New Roman" w:hAnsi="Times New Roman"/>
        </w:rPr>
        <w:t xml:space="preserve"> và</w:t>
      </w:r>
      <w:r w:rsidR="008C05C4" w:rsidRPr="001C73FD">
        <w:rPr>
          <w:rFonts w:ascii="Times New Roman" w:hAnsi="Times New Roman"/>
        </w:rPr>
        <w:t xml:space="preserve"> </w:t>
      </w:r>
      <w:r w:rsidR="005830E4" w:rsidRPr="001C73FD">
        <w:rPr>
          <w:rFonts w:ascii="Times New Roman" w:hAnsi="Times New Roman"/>
          <w:bCs/>
        </w:rPr>
        <w:t xml:space="preserve">Chương 5 </w:t>
      </w:r>
      <w:r w:rsidR="00443460" w:rsidRPr="001C73FD">
        <w:rPr>
          <w:rFonts w:ascii="Times New Roman" w:hAnsi="Times New Roman"/>
          <w:bCs/>
        </w:rPr>
        <w:t>–</w:t>
      </w:r>
      <w:r w:rsidR="005830E4" w:rsidRPr="001C73FD">
        <w:rPr>
          <w:rFonts w:ascii="Times New Roman" w:hAnsi="Times New Roman"/>
          <w:bCs/>
        </w:rPr>
        <w:t xml:space="preserve"> </w:t>
      </w:r>
      <w:r w:rsidR="00443460" w:rsidRPr="001C73FD">
        <w:rPr>
          <w:rFonts w:ascii="Times New Roman" w:hAnsi="Times New Roman"/>
          <w:bCs/>
        </w:rPr>
        <w:t>Năng lượng hoá họ</w:t>
      </w:r>
      <w:r w:rsidR="008C05C4" w:rsidRPr="001C73FD">
        <w:rPr>
          <w:rFonts w:ascii="Times New Roman" w:hAnsi="Times New Roman"/>
          <w:bCs/>
        </w:rPr>
        <w:t>c.</w:t>
      </w:r>
    </w:p>
    <w:p w14:paraId="5EC7E62A" w14:textId="77777777" w:rsidR="00F56EC5" w:rsidRPr="001C73FD" w:rsidRDefault="00F56EC5" w:rsidP="00F56EC5">
      <w:pPr>
        <w:spacing w:after="0" w:line="360" w:lineRule="auto"/>
        <w:rPr>
          <w:rFonts w:ascii="Times New Roman" w:hAnsi="Times New Roman"/>
          <w:b/>
        </w:rPr>
      </w:pPr>
    </w:p>
    <w:p w14:paraId="5A2D6D69" w14:textId="2B39ADA9" w:rsidR="00764A14" w:rsidRPr="001C73FD" w:rsidRDefault="00764A14" w:rsidP="00F56EC5">
      <w:pPr>
        <w:spacing w:after="0" w:line="360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GỢI Ý MỘT SỐ NỘI DUNG TRỌNG TÂM</w:t>
      </w:r>
    </w:p>
    <w:p w14:paraId="58E02CEB" w14:textId="77777777" w:rsidR="001C73FD" w:rsidRPr="001C73FD" w:rsidRDefault="001C73FD" w:rsidP="00F56EC5">
      <w:pPr>
        <w:spacing w:after="0" w:line="360" w:lineRule="auto"/>
        <w:rPr>
          <w:rFonts w:ascii="Times New Roman" w:hAnsi="Times New Roman"/>
          <w:b/>
        </w:rPr>
      </w:pPr>
    </w:p>
    <w:p w14:paraId="7E42B791" w14:textId="126F7D7A" w:rsidR="000F37A1" w:rsidRPr="001C73FD" w:rsidRDefault="000F37A1" w:rsidP="00F56EC5">
      <w:pPr>
        <w:spacing w:after="0" w:line="360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PHẦN LÝ THUYẾT</w:t>
      </w:r>
    </w:p>
    <w:p w14:paraId="021BBB62" w14:textId="0FD346F4" w:rsidR="00BB31DD" w:rsidRPr="001C73FD" w:rsidRDefault="00BB31DD" w:rsidP="00BB31DD">
      <w:pPr>
        <w:pStyle w:val="ListParagraph"/>
        <w:numPr>
          <w:ilvl w:val="0"/>
          <w:numId w:val="3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Nêu được khái niệm và xác định được số oxi hoá của nguyên tử các nguyên tố trong hợp chất.</w:t>
      </w:r>
    </w:p>
    <w:p w14:paraId="7CF03F7E" w14:textId="273A6E61" w:rsidR="00BB31DD" w:rsidRPr="001C73FD" w:rsidRDefault="00BB31DD" w:rsidP="00BB31DD">
      <w:pPr>
        <w:pStyle w:val="ListParagraph"/>
        <w:numPr>
          <w:ilvl w:val="0"/>
          <w:numId w:val="3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Nêu được khái niệm về phản ứng oxi hoá – khử</w:t>
      </w:r>
      <w:r w:rsidR="00D41132" w:rsidRPr="001C73FD">
        <w:rPr>
          <w:rFonts w:ascii="Times New Roman" w:eastAsia="Times New Roman" w:hAnsi="Times New Roman"/>
          <w:color w:val="001A33"/>
        </w:rPr>
        <w:t>. Xác định được chất khử, chất oxi hoá.</w:t>
      </w:r>
    </w:p>
    <w:p w14:paraId="45B24770" w14:textId="029FF619" w:rsidR="008C05C4" w:rsidRPr="001C73FD" w:rsidRDefault="00BB31DD" w:rsidP="00BB31DD">
      <w:pPr>
        <w:pStyle w:val="ListParagraph"/>
        <w:numPr>
          <w:ilvl w:val="0"/>
          <w:numId w:val="3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Cân bằng được phản ứng oxi hoá – khử bằng phương pháp thăng bằng electron.</w:t>
      </w:r>
    </w:p>
    <w:p w14:paraId="2CBFF6D5" w14:textId="424AABEC" w:rsidR="005A0F0D" w:rsidRPr="001C73FD" w:rsidRDefault="00BB19D2" w:rsidP="00F56EC5">
      <w:pPr>
        <w:pStyle w:val="ListParagraph"/>
        <w:numPr>
          <w:ilvl w:val="0"/>
          <w:numId w:val="3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 xml:space="preserve">Trình bày được </w:t>
      </w:r>
      <w:r w:rsidR="00443460" w:rsidRPr="001C73FD">
        <w:rPr>
          <w:rFonts w:ascii="Times New Roman" w:eastAsia="Times New Roman" w:hAnsi="Times New Roman"/>
          <w:color w:val="001A33"/>
        </w:rPr>
        <w:t>khái niệm phản ứng toả nhiệt, phản ứng thu nhiệt; điều kiện chuẩn; enthalpy tạo thành (nhiệt tạo thành) và biến thiên enthalpy (nhiệt phản ứng) của phản ứng.</w:t>
      </w:r>
    </w:p>
    <w:p w14:paraId="144A644F" w14:textId="6FD1F88C" w:rsidR="00E63BFA" w:rsidRPr="001C73FD" w:rsidRDefault="00363899" w:rsidP="00F56EC5">
      <w:pPr>
        <w:pStyle w:val="ListParagraph"/>
        <w:numPr>
          <w:ilvl w:val="0"/>
          <w:numId w:val="3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Nêu được ý nghĩa của dấu và giá trị nhiệt phản ứng</w:t>
      </w:r>
      <w:r w:rsidR="00212D60" w:rsidRPr="001C73FD">
        <w:rPr>
          <w:rFonts w:ascii="Times New Roman" w:eastAsia="Times New Roman" w:hAnsi="Times New Roman"/>
          <w:color w:val="001A33"/>
        </w:rPr>
        <w:t>.</w:t>
      </w:r>
    </w:p>
    <w:p w14:paraId="6538FDC8" w14:textId="29E2E10D" w:rsidR="00363899" w:rsidRPr="001C73FD" w:rsidRDefault="00363899" w:rsidP="00F56EC5">
      <w:pPr>
        <w:pStyle w:val="ListParagraph"/>
        <w:numPr>
          <w:ilvl w:val="0"/>
          <w:numId w:val="3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Xác định phản ứng/quá trình thu nhiệt, toả nhiệt.</w:t>
      </w:r>
    </w:p>
    <w:p w14:paraId="341AFB55" w14:textId="77777777" w:rsidR="009739AE" w:rsidRPr="001C73FD" w:rsidRDefault="009739AE" w:rsidP="00F56EC5">
      <w:pPr>
        <w:spacing w:after="0" w:line="360" w:lineRule="auto"/>
        <w:rPr>
          <w:rFonts w:ascii="Times New Roman" w:hAnsi="Times New Roman"/>
          <w:b/>
        </w:rPr>
      </w:pPr>
    </w:p>
    <w:p w14:paraId="50AC9782" w14:textId="1646C5B2" w:rsidR="005118A7" w:rsidRPr="001C73FD" w:rsidRDefault="005118A7" w:rsidP="00F56EC5">
      <w:pPr>
        <w:spacing w:after="0" w:line="360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 xml:space="preserve">PHẦN BÀI </w:t>
      </w:r>
      <w:r w:rsidR="00363899" w:rsidRPr="001C73FD">
        <w:rPr>
          <w:rFonts w:ascii="Times New Roman" w:hAnsi="Times New Roman"/>
          <w:b/>
        </w:rPr>
        <w:t>TẬP</w:t>
      </w:r>
    </w:p>
    <w:p w14:paraId="0AA0E0E3" w14:textId="77777777" w:rsidR="001C73FD" w:rsidRPr="001C73FD" w:rsidRDefault="001C73FD" w:rsidP="00F56EC5">
      <w:pPr>
        <w:spacing w:after="0" w:line="360" w:lineRule="auto"/>
        <w:rPr>
          <w:rFonts w:ascii="Times New Roman" w:hAnsi="Times New Roman"/>
          <w:b/>
        </w:rPr>
      </w:pPr>
    </w:p>
    <w:p w14:paraId="31A7A383" w14:textId="261A65F1" w:rsidR="00EC39E0" w:rsidRPr="001C73FD" w:rsidRDefault="00363899" w:rsidP="00D16CBA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Vẽ sơ đồ biểu diễn biến thiên enthalpy của phản ứng toả nhiệt, phản ứng thu nhiệt</w:t>
      </w:r>
      <w:r w:rsidR="00BE1272" w:rsidRPr="001C73FD">
        <w:rPr>
          <w:rFonts w:ascii="Times New Roman" w:eastAsia="Times New Roman" w:hAnsi="Times New Roman"/>
          <w:color w:val="001A33"/>
        </w:rPr>
        <w:t>.</w:t>
      </w:r>
    </w:p>
    <w:p w14:paraId="5DC5A205" w14:textId="0EC29D3D" w:rsidR="00363899" w:rsidRPr="001C73FD" w:rsidRDefault="007436B3" w:rsidP="007436B3">
      <w:pPr>
        <w:pStyle w:val="ListParagraph"/>
        <w:numPr>
          <w:ilvl w:val="0"/>
          <w:numId w:val="4"/>
        </w:numPr>
        <w:spacing w:after="0" w:line="360" w:lineRule="auto"/>
        <w:ind w:left="0" w:firstLine="360"/>
        <w:jc w:val="both"/>
        <w:rPr>
          <w:rFonts w:ascii="Times New Roman" w:eastAsia="Times New Roman" w:hAnsi="Times New Roman"/>
          <w:color w:val="001A33"/>
        </w:rPr>
      </w:pPr>
      <w:r w:rsidRPr="001C73FD">
        <w:rPr>
          <w:rFonts w:ascii="Times New Roman" w:eastAsia="Times New Roman" w:hAnsi="Times New Roman"/>
          <w:color w:val="001A33"/>
        </w:rPr>
        <w:t>Xác định biến thiên enthalpy của phản ứng dựa vào năng lượng liên kết và dựa vào enthalpy tạo thành.</w:t>
      </w:r>
    </w:p>
    <w:p w14:paraId="2B282603" w14:textId="77777777" w:rsidR="001C73FD" w:rsidRPr="001C73FD" w:rsidRDefault="001C73FD" w:rsidP="001C73FD">
      <w:pPr>
        <w:pStyle w:val="ListParagraph"/>
        <w:spacing w:after="0"/>
        <w:jc w:val="center"/>
        <w:rPr>
          <w:rFonts w:ascii="Times New Roman" w:hAnsi="Times New Roman"/>
          <w:b/>
          <w:color w:val="FF0000"/>
          <w:sz w:val="32"/>
          <w:szCs w:val="32"/>
          <w:highlight w:val="yellow"/>
        </w:rPr>
      </w:pPr>
    </w:p>
    <w:p w14:paraId="3E47177C" w14:textId="77777777" w:rsidR="001C73FD" w:rsidRPr="001C73FD" w:rsidRDefault="001C73FD" w:rsidP="001C73FD">
      <w:pPr>
        <w:pStyle w:val="ListParagraph"/>
        <w:spacing w:after="0"/>
        <w:jc w:val="center"/>
        <w:rPr>
          <w:rFonts w:ascii="Times New Roman" w:hAnsi="Times New Roman"/>
          <w:b/>
          <w:color w:val="FF0000"/>
          <w:sz w:val="32"/>
          <w:szCs w:val="32"/>
          <w:highlight w:val="yellow"/>
        </w:rPr>
      </w:pPr>
    </w:p>
    <w:p w14:paraId="058CD855" w14:textId="65625DFC" w:rsidR="001C73FD" w:rsidRPr="001C73FD" w:rsidRDefault="001C73FD" w:rsidP="001C73FD">
      <w:pPr>
        <w:pStyle w:val="ListParagraph"/>
        <w:spacing w:after="0"/>
        <w:jc w:val="center"/>
        <w:rPr>
          <w:rFonts w:ascii="Times New Roman" w:hAnsi="Times New Roman"/>
          <w:b/>
          <w:color w:val="FF0000"/>
          <w:sz w:val="32"/>
          <w:szCs w:val="32"/>
        </w:rPr>
      </w:pPr>
      <w:r w:rsidRPr="001C73FD">
        <w:rPr>
          <w:rFonts w:ascii="Times New Roman" w:hAnsi="Times New Roman"/>
          <w:b/>
          <w:color w:val="FF0000"/>
          <w:sz w:val="32"/>
          <w:szCs w:val="32"/>
          <w:highlight w:val="yellow"/>
        </w:rPr>
        <w:lastRenderedPageBreak/>
        <w:t>KHỐI 1</w:t>
      </w:r>
      <w:r w:rsidRPr="001C73FD">
        <w:rPr>
          <w:rFonts w:ascii="Times New Roman" w:hAnsi="Times New Roman"/>
          <w:b/>
          <w:color w:val="FF0000"/>
          <w:sz w:val="32"/>
          <w:szCs w:val="32"/>
        </w:rPr>
        <w:t>1</w:t>
      </w:r>
    </w:p>
    <w:p w14:paraId="07EB25AF" w14:textId="77777777" w:rsidR="001C73FD" w:rsidRPr="001C73FD" w:rsidRDefault="001C73FD" w:rsidP="001C73FD">
      <w:pPr>
        <w:pStyle w:val="ListParagraph"/>
        <w:spacing w:after="0"/>
        <w:jc w:val="center"/>
        <w:rPr>
          <w:rFonts w:ascii="Times New Roman" w:hAnsi="Times New Roman"/>
          <w:b/>
          <w:color w:val="FF0000"/>
          <w:sz w:val="32"/>
          <w:szCs w:val="32"/>
        </w:rPr>
      </w:pPr>
    </w:p>
    <w:p w14:paraId="2E969046" w14:textId="77777777" w:rsidR="001C73FD" w:rsidRPr="001C73FD" w:rsidRDefault="001C73FD" w:rsidP="001C73FD">
      <w:pPr>
        <w:spacing w:after="0" w:line="288" w:lineRule="auto"/>
        <w:jc w:val="center"/>
        <w:rPr>
          <w:rFonts w:ascii="Times New Roman" w:hAnsi="Times New Roman"/>
          <w:b/>
          <w:bCs/>
        </w:rPr>
      </w:pPr>
      <w:r w:rsidRPr="001C73FD">
        <w:rPr>
          <w:rFonts w:ascii="Times New Roman" w:hAnsi="Times New Roman"/>
          <w:b/>
          <w:bCs/>
        </w:rPr>
        <w:t>NỘI DUNG KIỂM TRA GIỮA KÌ 2 – KHỐI 11</w:t>
      </w:r>
    </w:p>
    <w:p w14:paraId="61298BFE" w14:textId="77777777" w:rsidR="001C73FD" w:rsidRPr="001C73FD" w:rsidRDefault="001C73FD" w:rsidP="001C73FD">
      <w:pPr>
        <w:spacing w:after="0" w:line="288" w:lineRule="auto"/>
        <w:rPr>
          <w:rFonts w:ascii="Times New Roman" w:hAnsi="Times New Roman"/>
          <w:b/>
          <w:bCs/>
        </w:rPr>
      </w:pPr>
    </w:p>
    <w:p w14:paraId="11EC82D1" w14:textId="77777777" w:rsidR="001C73FD" w:rsidRPr="001C73FD" w:rsidRDefault="001C73FD" w:rsidP="001C73FD">
      <w:pPr>
        <w:spacing w:after="0" w:line="288" w:lineRule="auto"/>
        <w:rPr>
          <w:rFonts w:ascii="Times New Roman" w:hAnsi="Times New Roman"/>
          <w:b/>
          <w:bCs/>
        </w:rPr>
      </w:pPr>
      <w:r w:rsidRPr="001C73FD">
        <w:rPr>
          <w:rFonts w:ascii="Times New Roman" w:hAnsi="Times New Roman"/>
          <w:b/>
          <w:bCs/>
        </w:rPr>
        <w:t xml:space="preserve">CHỦ ĐỀ 4 </w:t>
      </w:r>
      <w:r w:rsidRPr="001C73FD">
        <w:rPr>
          <w:rFonts w:ascii="Times New Roman" w:hAnsi="Times New Roman"/>
          <w:b/>
          <w:bCs/>
        </w:rPr>
        <w:tab/>
        <w:t>HYDROCARBON</w:t>
      </w:r>
    </w:p>
    <w:p w14:paraId="396342D9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  <w:lang w:val="it-IT"/>
        </w:rPr>
      </w:pPr>
      <w:r w:rsidRPr="001C73FD">
        <w:rPr>
          <w:rFonts w:ascii="Times New Roman" w:hAnsi="Times New Roman"/>
          <w:b/>
          <w:bCs/>
        </w:rPr>
        <w:t>HYDROCARBON</w:t>
      </w:r>
      <w:r w:rsidRPr="001C73FD">
        <w:rPr>
          <w:rFonts w:ascii="Times New Roman" w:hAnsi="Times New Roman"/>
          <w:b/>
          <w:lang w:val="it-IT"/>
        </w:rPr>
        <w:t xml:space="preserve"> NO</w:t>
      </w:r>
    </w:p>
    <w:p w14:paraId="30085E24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/>
          <w:lang w:val="it-IT"/>
        </w:rPr>
        <w:t>Nhận biết:</w:t>
      </w:r>
    </w:p>
    <w:p w14:paraId="4C1066B7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  <w:lang w:val="it-IT"/>
        </w:rPr>
        <w:t>- Đặc điểm cấu tạo alkane; Công thức chung</w:t>
      </w:r>
    </w:p>
    <w:p w14:paraId="2C4159F1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  <w:lang w:val="it-IT"/>
        </w:rPr>
        <w:t>- Đồng phân mạch cabon.</w:t>
      </w:r>
    </w:p>
    <w:p w14:paraId="622435C2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  <w:lang w:val="it-IT"/>
        </w:rPr>
        <w:t>- Danh pháp của alkane không quá 5 C.</w:t>
      </w:r>
    </w:p>
    <w:p w14:paraId="222F510F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  <w:lang w:val="it-IT"/>
        </w:rPr>
        <w:t>- Tính chất vật lí chung</w:t>
      </w:r>
    </w:p>
    <w:p w14:paraId="0C45706A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Thông hiểu:</w:t>
      </w:r>
    </w:p>
    <w:p w14:paraId="5EF63C51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Tính chất hoá học (phản ứng thế, phản ứng cháy, phản ứng refoming, phản ứng crăckinh). </w:t>
      </w:r>
    </w:p>
    <w:p w14:paraId="2774D6E7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Phương pháp điều chế methan trong phòng thí nghiệm và khai thác các alkane trong công nghiệp, nguồn gốc alkane trong tự nhiên.</w:t>
      </w:r>
    </w:p>
    <w:p w14:paraId="48652FD6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  <w:lang w:val="it-IT"/>
        </w:rPr>
        <w:t>- Ứng dụng của alkane.</w:t>
      </w:r>
    </w:p>
    <w:p w14:paraId="6CE90F5D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Vận dụng</w:t>
      </w:r>
    </w:p>
    <w:p w14:paraId="43FF4ED5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</w:rPr>
        <w:t xml:space="preserve"> Xác định công thức phân tử, và phần trăm khối lượng dựa vào phản ứng đốt cháy, phần trăm khối lượng, </w:t>
      </w:r>
    </w:p>
    <w:p w14:paraId="34801886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t>- Xác định công thức cấu tạo gọi tên dựa vào phản ứng halogen hóa.</w:t>
      </w:r>
    </w:p>
    <w:p w14:paraId="313989AC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t>- Toán đốt cháy hỗn hợp alkane, tính thể tích không khí.</w:t>
      </w:r>
    </w:p>
    <w:p w14:paraId="07635FC8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t>- Toán tính nhiệt phản ứng, năng lượng tỏa ra.</w:t>
      </w:r>
    </w:p>
    <w:p w14:paraId="0A5E3C66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HYDROCARBON KHÔNG NO</w:t>
      </w:r>
    </w:p>
    <w:p w14:paraId="5C3FC622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  <w:lang w:val="it-IT"/>
        </w:rPr>
      </w:pPr>
      <w:r w:rsidRPr="001C73FD">
        <w:rPr>
          <w:rFonts w:ascii="Times New Roman" w:hAnsi="Times New Roman"/>
          <w:b/>
          <w:lang w:val="it-IT"/>
        </w:rPr>
        <w:t>Nhận biết:</w:t>
      </w:r>
    </w:p>
    <w:p w14:paraId="15A0DF38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Khái niệm, công thức chung, đặc điểm cấu tạo phân tử alkane, alkyne</w:t>
      </w:r>
    </w:p>
    <w:p w14:paraId="57A02B27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  <w:lang w:val="it-IT"/>
        </w:rPr>
        <w:t xml:space="preserve">- Đồng phân cấu tạo. </w:t>
      </w:r>
    </w:p>
    <w:p w14:paraId="36A45FC5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Cách gọi tên thông thường và tên thay thế của một số alkene quen thuộc.</w:t>
      </w:r>
    </w:p>
    <w:p w14:paraId="5AFAD1EB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Tính chất vật lí chung (nhiệt độ nóng chảy, nhiệt độ sôi, khối lượng riêng, tính tan) của alkene, alkyne. Ứng dụng</w:t>
      </w:r>
    </w:p>
    <w:p w14:paraId="63541DE7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Tính chất hoá học: Phản ứng cộng brom trong dung dịch, cộng hydrocarbon, cộng HX; phản ứng trùng hợp; phản ứng oxi hoá., Phản ứng thế nguyên tử H linh động của ank-1-yne</w:t>
      </w:r>
    </w:p>
    <w:p w14:paraId="2D0C1896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lastRenderedPageBreak/>
        <w:t>Thông  hiểu:</w:t>
      </w:r>
    </w:p>
    <w:p w14:paraId="4417FB06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Phương pháp điều chế alkene trong phòng thí nghiệm và trong công nghiệp. Ứng dụng.</w:t>
      </w:r>
    </w:p>
    <w:p w14:paraId="6705E86C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</w:rPr>
        <w:t xml:space="preserve"> Phương trình hoá học của một số phản ứng cộng, phản ứng trùng hợp cụ thể.</w:t>
      </w:r>
    </w:p>
    <w:p w14:paraId="68B26FDE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</w:rPr>
        <w:t xml:space="preserve"> Quan sát thí nghiệm, mô hình rút ra được nhận xét về đặc điểm cấu tạo và tính chất. </w:t>
      </w:r>
    </w:p>
    <w:p w14:paraId="207A826C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Vận dụng:</w:t>
      </w:r>
    </w:p>
    <w:p w14:paraId="16EA3CDB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  <w:lang w:val="it-IT"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  <w:lang w:val="it-IT"/>
        </w:rPr>
        <w:t xml:space="preserve"> Tính chất hoá học: Phản ứng cộng brom trong dung dịch, cộng hydrocarbon, cộng HX theo quy tắc Mac-côp-nhi-côp ; phản ứng trùng hợp; phản ứng oxi hoá. </w:t>
      </w:r>
    </w:p>
    <w:p w14:paraId="332D6C4F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</w:rPr>
        <w:t xml:space="preserve"> Phân biệt được một số alkyne, alkene với alkane cụ thể.</w:t>
      </w:r>
    </w:p>
    <w:p w14:paraId="70A0E8DD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</w:rPr>
        <w:t xml:space="preserve"> Xác định công thức phân tử, viết công thức cấu tạo.</w:t>
      </w:r>
    </w:p>
    <w:p w14:paraId="68126224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t>- Toán hỗn hợp alkane, alkyne, alkene tác dụng dung dịch Br</w:t>
      </w:r>
      <w:r w:rsidRPr="001C73FD">
        <w:rPr>
          <w:rFonts w:ascii="Times New Roman" w:hAnsi="Times New Roman"/>
          <w:bCs/>
          <w:vertAlign w:val="subscript"/>
        </w:rPr>
        <w:t>2</w:t>
      </w:r>
      <w:r w:rsidRPr="001C73FD">
        <w:rPr>
          <w:rFonts w:ascii="Times New Roman" w:hAnsi="Times New Roman"/>
          <w:bCs/>
        </w:rPr>
        <w:t>, dung dịch AgNO</w:t>
      </w:r>
      <w:r w:rsidRPr="001C73FD">
        <w:rPr>
          <w:rFonts w:ascii="Times New Roman" w:hAnsi="Times New Roman"/>
          <w:bCs/>
          <w:vertAlign w:val="subscript"/>
        </w:rPr>
        <w:t>3</w:t>
      </w:r>
      <w:r w:rsidRPr="001C73FD">
        <w:rPr>
          <w:rFonts w:ascii="Times New Roman" w:hAnsi="Times New Roman"/>
          <w:bCs/>
        </w:rPr>
        <w:t>/NH</w:t>
      </w:r>
      <w:r w:rsidRPr="001C73FD">
        <w:rPr>
          <w:rFonts w:ascii="Times New Roman" w:hAnsi="Times New Roman"/>
          <w:bCs/>
          <w:vertAlign w:val="subscript"/>
        </w:rPr>
        <w:t>3</w:t>
      </w:r>
      <w:r w:rsidRPr="001C73FD">
        <w:rPr>
          <w:rFonts w:ascii="Times New Roman" w:hAnsi="Times New Roman"/>
          <w:bCs/>
        </w:rPr>
        <w:t>…</w:t>
      </w:r>
    </w:p>
    <w:p w14:paraId="244BE2A9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Vận dụng cao:</w:t>
      </w:r>
    </w:p>
    <w:p w14:paraId="0E43303C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sym w:font="Symbol" w:char="F02D"/>
      </w:r>
      <w:r w:rsidRPr="001C73FD">
        <w:rPr>
          <w:rFonts w:ascii="Times New Roman" w:hAnsi="Times New Roman"/>
          <w:bCs/>
        </w:rPr>
        <w:t xml:space="preserve"> Tính thành phần </w:t>
      </w:r>
      <w:r w:rsidRPr="001C73FD">
        <w:rPr>
          <w:rFonts w:ascii="Times New Roman" w:hAnsi="Times New Roman"/>
          <w:bCs/>
          <w:lang w:val="it-IT"/>
        </w:rPr>
        <w:t>phần trăm</w:t>
      </w:r>
      <w:r w:rsidRPr="001C73FD">
        <w:rPr>
          <w:rFonts w:ascii="Times New Roman" w:hAnsi="Times New Roman"/>
          <w:bCs/>
        </w:rPr>
        <w:t xml:space="preserve"> về thể tích trong hỗn hợp khí có một alkene cụ thể.</w:t>
      </w:r>
    </w:p>
    <w:p w14:paraId="429E222C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Cs/>
        </w:rPr>
      </w:pPr>
      <w:r w:rsidRPr="001C73FD">
        <w:rPr>
          <w:rFonts w:ascii="Times New Roman" w:hAnsi="Times New Roman"/>
          <w:bCs/>
        </w:rPr>
        <w:t xml:space="preserve">- Toán trùng hợp alkene, hiệu suất phản ứng. </w:t>
      </w:r>
    </w:p>
    <w:p w14:paraId="4791CA8D" w14:textId="77777777" w:rsidR="001C73FD" w:rsidRPr="001C73FD" w:rsidRDefault="001C73FD" w:rsidP="001C73FD">
      <w:pPr>
        <w:spacing w:after="0" w:line="288" w:lineRule="auto"/>
        <w:rPr>
          <w:rFonts w:ascii="Times New Roman" w:hAnsi="Times New Roman"/>
          <w:bCs/>
          <w:lang w:val="it-IT"/>
        </w:rPr>
      </w:pPr>
    </w:p>
    <w:p w14:paraId="3F145186" w14:textId="77777777" w:rsidR="001C73FD" w:rsidRPr="001C73FD" w:rsidRDefault="001C73FD" w:rsidP="001C73FD">
      <w:pPr>
        <w:spacing w:after="0" w:line="288" w:lineRule="auto"/>
        <w:rPr>
          <w:rFonts w:ascii="Times New Roman" w:hAnsi="Times New Roman"/>
          <w:b/>
          <w:lang w:val="it-IT"/>
        </w:rPr>
      </w:pPr>
      <w:r w:rsidRPr="001C73FD">
        <w:rPr>
          <w:rFonts w:ascii="Times New Roman" w:hAnsi="Times New Roman"/>
          <w:b/>
          <w:lang w:val="it-IT"/>
        </w:rPr>
        <w:t>HYDROCARBON THƠM</w:t>
      </w:r>
    </w:p>
    <w:p w14:paraId="09885467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Nhận biết</w:t>
      </w:r>
    </w:p>
    <w:p w14:paraId="4E1ABB46" w14:textId="77777777" w:rsidR="001C73FD" w:rsidRPr="001C73FD" w:rsidRDefault="001C73FD" w:rsidP="001C73FD">
      <w:pPr>
        <w:spacing w:after="0" w:line="288" w:lineRule="auto"/>
        <w:ind w:firstLine="198"/>
        <w:jc w:val="both"/>
        <w:rPr>
          <w:rFonts w:ascii="Times New Roman" w:hAnsi="Times New Roman"/>
          <w:spacing w:val="-8"/>
        </w:rPr>
      </w:pPr>
      <w:r w:rsidRPr="001C73FD">
        <w:rPr>
          <w:rFonts w:ascii="Times New Roman" w:hAnsi="Times New Roman"/>
          <w:spacing w:val="-8"/>
        </w:rPr>
        <w:t>Nêu được khái niệm về arene.</w:t>
      </w:r>
    </w:p>
    <w:p w14:paraId="728F4DAF" w14:textId="77777777" w:rsidR="001C73FD" w:rsidRPr="001C73FD" w:rsidRDefault="001C73FD" w:rsidP="001C73FD">
      <w:pPr>
        <w:spacing w:after="0" w:line="288" w:lineRule="auto"/>
        <w:ind w:firstLine="198"/>
        <w:jc w:val="both"/>
        <w:rPr>
          <w:rFonts w:ascii="Times New Roman" w:hAnsi="Times New Roman"/>
          <w:spacing w:val="-8"/>
        </w:rPr>
      </w:pPr>
      <w:r w:rsidRPr="001C73FD">
        <w:rPr>
          <w:rFonts w:ascii="Times New Roman" w:hAnsi="Times New Roman"/>
          <w:spacing w:val="-8"/>
        </w:rPr>
        <w:t>– Viết được công thức và gọi được tên của một số arene (benzene, toluene, xylene, styrene, naphtalene).</w:t>
      </w:r>
    </w:p>
    <w:p w14:paraId="7EA429EE" w14:textId="77777777" w:rsidR="001C73FD" w:rsidRPr="001C73FD" w:rsidRDefault="001C73FD" w:rsidP="001C73FD">
      <w:pPr>
        <w:spacing w:after="0" w:line="288" w:lineRule="auto"/>
        <w:ind w:firstLine="198"/>
        <w:jc w:val="both"/>
        <w:rPr>
          <w:rFonts w:ascii="Times New Roman" w:hAnsi="Times New Roman"/>
          <w:spacing w:val="-8"/>
        </w:rPr>
      </w:pPr>
      <w:r w:rsidRPr="001C73FD">
        <w:rPr>
          <w:rFonts w:ascii="Times New Roman" w:hAnsi="Times New Roman"/>
          <w:spacing w:val="-8"/>
        </w:rPr>
        <w:t>– Trình bày được đặc điểm về tính chất vật lí, trạng thái tự nhiên của một số arene, đặc điểm liên kết và tình dạng phân tử benzene.</w:t>
      </w:r>
    </w:p>
    <w:p w14:paraId="7AE99D4C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spacing w:val="-8"/>
        </w:rPr>
        <w:t>- Phương pháp điều chế arene trong công nghiệp</w:t>
      </w:r>
    </w:p>
    <w:p w14:paraId="6F4466F7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Thông hiểu</w:t>
      </w:r>
    </w:p>
    <w:p w14:paraId="2E2F0366" w14:textId="77777777" w:rsidR="001C73FD" w:rsidRPr="001C73FD" w:rsidRDefault="001C73FD" w:rsidP="001C73FD">
      <w:pPr>
        <w:spacing w:after="0" w:line="288" w:lineRule="auto"/>
        <w:ind w:firstLine="198"/>
        <w:jc w:val="both"/>
        <w:rPr>
          <w:rFonts w:ascii="Times New Roman" w:hAnsi="Times New Roman"/>
          <w:spacing w:val="-8"/>
        </w:rPr>
      </w:pPr>
      <w:r w:rsidRPr="001C73FD">
        <w:rPr>
          <w:rFonts w:ascii="Times New Roman" w:hAnsi="Times New Roman"/>
          <w:spacing w:val="-8"/>
        </w:rPr>
        <w:t>Trình bày được tính chất hóa học đặc trưng của arene (hoặc qua mô tả thí nghiệm): Phản ứng thế của benzene và toluene, gồm phản ứng halogen hóa, nitro hóa (điều kiện phản ứng, quy tắc thế); Phản ứng cộng chlorine, hydrogen vào vòng benzene; Phản ứng oxi hóa hoàn toàn, oxi hóa nhóm alkyl.</w:t>
      </w:r>
    </w:p>
    <w:p w14:paraId="5CA228A9" w14:textId="77777777" w:rsidR="001C73FD" w:rsidRPr="001C73FD" w:rsidRDefault="001C73FD" w:rsidP="001C73FD">
      <w:pPr>
        <w:spacing w:after="0" w:line="288" w:lineRule="auto"/>
        <w:ind w:firstLine="198"/>
        <w:jc w:val="both"/>
        <w:rPr>
          <w:rFonts w:ascii="Times New Roman" w:hAnsi="Times New Roman"/>
          <w:spacing w:val="-8"/>
        </w:rPr>
      </w:pPr>
      <w:r w:rsidRPr="001C73FD">
        <w:rPr>
          <w:rFonts w:ascii="Times New Roman" w:hAnsi="Times New Roman"/>
          <w:spacing w:val="-8"/>
        </w:rPr>
        <w:t>– Thực hiện được (hoặc quan sát qua video hoặc qua mô tả) thí nghiệm nitro hóa benzene, cộng chlorine vào benzene, oxi hóa benzene và toluene bằng dung dịch KMnO</w:t>
      </w:r>
      <w:r w:rsidRPr="001C73FD">
        <w:rPr>
          <w:rFonts w:ascii="Times New Roman" w:hAnsi="Times New Roman"/>
          <w:spacing w:val="-8"/>
          <w:vertAlign w:val="subscript"/>
        </w:rPr>
        <w:t>4</w:t>
      </w:r>
      <w:r w:rsidRPr="001C73FD">
        <w:rPr>
          <w:rFonts w:ascii="Times New Roman" w:hAnsi="Times New Roman"/>
          <w:spacing w:val="-8"/>
        </w:rPr>
        <w:t>, mô tả các hiện tượng thí nghiệm và giải thích được tính chất hóa học của arene.</w:t>
      </w:r>
    </w:p>
    <w:p w14:paraId="53FEB59B" w14:textId="77777777" w:rsidR="001C73FD" w:rsidRPr="001C73FD" w:rsidRDefault="001C73FD" w:rsidP="001C73FD">
      <w:pPr>
        <w:spacing w:after="0" w:line="288" w:lineRule="auto"/>
        <w:ind w:firstLine="198"/>
        <w:jc w:val="both"/>
        <w:rPr>
          <w:rFonts w:ascii="Times New Roman" w:hAnsi="Times New Roman"/>
          <w:spacing w:val="-8"/>
        </w:rPr>
      </w:pPr>
      <w:r w:rsidRPr="001C73FD">
        <w:rPr>
          <w:rFonts w:ascii="Times New Roman" w:hAnsi="Times New Roman"/>
          <w:spacing w:val="-8"/>
        </w:rPr>
        <w:t>ứng dụng của arene và đưa ra được cách ứng xử thích hợp đối với việc sử dụng arene trong việc bảo vệ sức khỏe con người và môi trường.</w:t>
      </w:r>
    </w:p>
    <w:p w14:paraId="6D89EFD2" w14:textId="77777777" w:rsidR="001C73FD" w:rsidRPr="001C73FD" w:rsidRDefault="001C73FD" w:rsidP="001C73FD">
      <w:pPr>
        <w:spacing w:beforeLines="40" w:before="96" w:after="0" w:line="288" w:lineRule="auto"/>
        <w:rPr>
          <w:rFonts w:ascii="Times New Roman" w:hAnsi="Times New Roman"/>
          <w:b/>
        </w:rPr>
      </w:pPr>
      <w:r w:rsidRPr="001C73FD">
        <w:rPr>
          <w:rFonts w:ascii="Times New Roman" w:hAnsi="Times New Roman"/>
          <w:b/>
        </w:rPr>
        <w:t>Vận dụng</w:t>
      </w:r>
    </w:p>
    <w:p w14:paraId="5FC2366F" w14:textId="77777777" w:rsidR="001C73FD" w:rsidRPr="001C73FD" w:rsidRDefault="001C73FD" w:rsidP="001C73FD">
      <w:pPr>
        <w:spacing w:after="0" w:line="288" w:lineRule="auto"/>
        <w:rPr>
          <w:rFonts w:ascii="Times New Roman" w:hAnsi="Times New Roman"/>
          <w:b/>
          <w:bCs/>
        </w:rPr>
      </w:pPr>
      <w:r w:rsidRPr="001C73FD">
        <w:rPr>
          <w:rFonts w:ascii="Times New Roman" w:hAnsi="Times New Roman"/>
          <w:bCs/>
        </w:rPr>
        <w:t>Toán tổng hợp TNT, nitrobezen, acid benzoic ( hiệu suất phản ứng)</w:t>
      </w:r>
    </w:p>
    <w:p w14:paraId="457E93A3" w14:textId="7ABC65D7" w:rsidR="001C73FD" w:rsidRPr="001C73FD" w:rsidRDefault="001C73FD" w:rsidP="001C73FD">
      <w:pPr>
        <w:pStyle w:val="ListParagraph"/>
        <w:spacing w:after="0"/>
        <w:jc w:val="center"/>
        <w:rPr>
          <w:rFonts w:ascii="Times New Roman" w:hAnsi="Times New Roman"/>
          <w:b/>
          <w:color w:val="FF0000"/>
          <w:sz w:val="32"/>
          <w:szCs w:val="32"/>
        </w:rPr>
      </w:pPr>
      <w:r w:rsidRPr="001C73FD">
        <w:rPr>
          <w:rFonts w:ascii="Times New Roman" w:hAnsi="Times New Roman"/>
          <w:b/>
          <w:color w:val="FF0000"/>
          <w:sz w:val="32"/>
          <w:szCs w:val="32"/>
          <w:highlight w:val="yellow"/>
        </w:rPr>
        <w:lastRenderedPageBreak/>
        <w:t xml:space="preserve">KHỐI </w:t>
      </w:r>
      <w:r w:rsidRPr="001C73FD">
        <w:rPr>
          <w:rFonts w:ascii="Times New Roman" w:hAnsi="Times New Roman"/>
          <w:b/>
          <w:color w:val="FF0000"/>
          <w:sz w:val="32"/>
          <w:szCs w:val="32"/>
          <w:highlight w:val="yellow"/>
        </w:rPr>
        <w:t>12</w:t>
      </w:r>
      <w:bookmarkStart w:id="0" w:name="_GoBack"/>
      <w:bookmarkEnd w:id="0"/>
    </w:p>
    <w:p w14:paraId="796E3314" w14:textId="77777777" w:rsidR="001C73FD" w:rsidRPr="001C73FD" w:rsidRDefault="001C73FD" w:rsidP="001C73FD">
      <w:pPr>
        <w:jc w:val="center"/>
        <w:rPr>
          <w:rFonts w:ascii="Times New Roman" w:hAnsi="Times New Roman"/>
          <w:b/>
          <w:bCs/>
          <w:color w:val="FF0000"/>
          <w:sz w:val="32"/>
        </w:rPr>
      </w:pPr>
      <w:r w:rsidRPr="001C73FD">
        <w:rPr>
          <w:rFonts w:ascii="Times New Roman" w:hAnsi="Times New Roman"/>
          <w:b/>
          <w:bCs/>
          <w:color w:val="FF0000"/>
          <w:sz w:val="32"/>
        </w:rPr>
        <w:t>NÔI DUNG ÔN TẬP MÔN HÓA GIỮA HỌC KỲ 2 -</w:t>
      </w:r>
    </w:p>
    <w:p w14:paraId="13AA771C" w14:textId="77777777" w:rsidR="001C73FD" w:rsidRPr="001C73FD" w:rsidRDefault="001C73FD" w:rsidP="001C73FD">
      <w:pPr>
        <w:jc w:val="center"/>
        <w:rPr>
          <w:rFonts w:ascii="Times New Roman" w:hAnsi="Times New Roman"/>
          <w:b/>
          <w:bCs/>
          <w:color w:val="FF0000"/>
          <w:sz w:val="32"/>
        </w:rPr>
      </w:pPr>
      <w:r w:rsidRPr="001C73FD">
        <w:rPr>
          <w:rFonts w:ascii="Times New Roman" w:hAnsi="Times New Roman"/>
          <w:b/>
          <w:bCs/>
          <w:color w:val="FF0000"/>
          <w:sz w:val="32"/>
        </w:rPr>
        <w:t>KHỐI 12 –  NĂM HỌC 2023-2024</w:t>
      </w:r>
    </w:p>
    <w:p w14:paraId="0DA835EE" w14:textId="77777777" w:rsidR="001C73FD" w:rsidRPr="001C73FD" w:rsidRDefault="001C73FD" w:rsidP="001C73FD">
      <w:pPr>
        <w:rPr>
          <w:rFonts w:ascii="Times New Roman" w:hAnsi="Times New Roman"/>
          <w:b/>
          <w:bCs/>
          <w:color w:val="FF0000"/>
        </w:rPr>
      </w:pPr>
      <w:r w:rsidRPr="001C73FD">
        <w:rPr>
          <w:rFonts w:ascii="Times New Roman" w:hAnsi="Times New Roman"/>
          <w:b/>
          <w:bCs/>
          <w:color w:val="FF0000"/>
        </w:rPr>
        <w:t>A. TRẮC NGHIỆM</w:t>
      </w:r>
    </w:p>
    <w:p w14:paraId="0929AD40" w14:textId="77777777" w:rsidR="001C73FD" w:rsidRPr="001C73FD" w:rsidRDefault="001C73FD" w:rsidP="001C73FD">
      <w:pPr>
        <w:rPr>
          <w:rFonts w:ascii="Times New Roman" w:hAnsi="Times New Roman"/>
          <w:b/>
          <w:bCs/>
          <w:color w:val="0070C0"/>
        </w:rPr>
      </w:pPr>
      <w:r w:rsidRPr="001C73FD">
        <w:rPr>
          <w:rFonts w:ascii="Times New Roman" w:hAnsi="Times New Roman"/>
          <w:b/>
          <w:bCs/>
          <w:color w:val="0070C0"/>
        </w:rPr>
        <w:t xml:space="preserve">1. Đại cương về kim loại. </w:t>
      </w:r>
    </w:p>
    <w:p w14:paraId="1EE83629" w14:textId="77777777" w:rsidR="001C73FD" w:rsidRPr="001C73FD" w:rsidRDefault="001C73FD" w:rsidP="001C73FD">
      <w:pPr>
        <w:rPr>
          <w:rFonts w:ascii="Times New Roman" w:hAnsi="Times New Roman"/>
          <w:color w:val="C00000"/>
        </w:rPr>
      </w:pPr>
      <w:r w:rsidRPr="001C73FD">
        <w:rPr>
          <w:rFonts w:ascii="Times New Roman" w:hAnsi="Times New Roman"/>
          <w:color w:val="C00000"/>
        </w:rPr>
        <w:t xml:space="preserve"> 1.1. Vị trí của kim loại trong bảng tuần hoàn và cấu tạo kim loại – Tính chất chung kim loại</w:t>
      </w:r>
    </w:p>
    <w:p w14:paraId="4D72886D" w14:textId="77777777" w:rsidR="001C73FD" w:rsidRPr="001C73FD" w:rsidRDefault="001C73FD" w:rsidP="001C73FD">
      <w:pPr>
        <w:rPr>
          <w:rFonts w:ascii="Times New Roman" w:hAnsi="Times New Roman"/>
          <w:color w:val="000000"/>
        </w:rPr>
      </w:pPr>
      <w:r w:rsidRPr="001C73FD">
        <w:rPr>
          <w:rFonts w:ascii="Times New Roman" w:hAnsi="Times New Roman"/>
          <w:color w:val="000000"/>
        </w:rPr>
        <w:t xml:space="preserve"> - Cấu hình electron nguyên tử kim loại. </w:t>
      </w:r>
    </w:p>
    <w:p w14:paraId="3DE8AD04" w14:textId="77777777" w:rsidR="001C73FD" w:rsidRPr="001C73FD" w:rsidRDefault="001C73FD" w:rsidP="001C73FD">
      <w:pPr>
        <w:rPr>
          <w:rFonts w:ascii="Times New Roman" w:hAnsi="Times New Roman"/>
          <w:color w:val="000000" w:themeColor="text1"/>
        </w:rPr>
      </w:pPr>
      <w:r w:rsidRPr="001C73FD">
        <w:rPr>
          <w:rFonts w:ascii="Times New Roman" w:hAnsi="Times New Roman"/>
          <w:color w:val="000000" w:themeColor="text1"/>
        </w:rPr>
        <w:t xml:space="preserve"> - Tính chất vật lí kim loại: Tính: dẻo, dẫn dẫn điện, dẫn nhiệt; tính cứng …</w:t>
      </w:r>
    </w:p>
    <w:p w14:paraId="2242501E" w14:textId="77777777" w:rsidR="001C73FD" w:rsidRPr="001C73FD" w:rsidRDefault="001C73FD" w:rsidP="001C73FD">
      <w:pPr>
        <w:tabs>
          <w:tab w:val="left" w:pos="4050"/>
        </w:tabs>
        <w:rPr>
          <w:rFonts w:ascii="Times New Roman" w:hAnsi="Times New Roman"/>
          <w:color w:val="000000" w:themeColor="text1"/>
        </w:rPr>
      </w:pPr>
      <w:r w:rsidRPr="001C73FD">
        <w:rPr>
          <w:rFonts w:ascii="Times New Roman" w:hAnsi="Times New Roman"/>
          <w:color w:val="000000" w:themeColor="text1"/>
        </w:rPr>
        <w:t>- Tính chất hóa học của kim loại: Vận dụng bảo toàn electron vào giải toán kim loại với phi kim, với dung dịch axit, với H</w:t>
      </w:r>
      <w:r w:rsidRPr="001C73FD">
        <w:rPr>
          <w:rFonts w:ascii="Times New Roman" w:hAnsi="Times New Roman"/>
          <w:color w:val="000000" w:themeColor="text1"/>
          <w:vertAlign w:val="subscript"/>
        </w:rPr>
        <w:t>2</w:t>
      </w:r>
      <w:r w:rsidRPr="001C73FD">
        <w:rPr>
          <w:rFonts w:ascii="Times New Roman" w:hAnsi="Times New Roman"/>
          <w:color w:val="000000" w:themeColor="text1"/>
        </w:rPr>
        <w:t xml:space="preserve">O. </w:t>
      </w:r>
    </w:p>
    <w:p w14:paraId="65084452" w14:textId="77777777" w:rsidR="001C73FD" w:rsidRPr="001C73FD" w:rsidRDefault="001C73FD" w:rsidP="001C73FD">
      <w:pPr>
        <w:tabs>
          <w:tab w:val="left" w:pos="4050"/>
        </w:tabs>
        <w:rPr>
          <w:rFonts w:ascii="Times New Roman" w:hAnsi="Times New Roman"/>
          <w:color w:val="C00000"/>
        </w:rPr>
      </w:pPr>
      <w:r w:rsidRPr="001C73FD">
        <w:rPr>
          <w:rFonts w:ascii="Times New Roman" w:hAnsi="Times New Roman"/>
          <w:color w:val="C00000"/>
        </w:rPr>
        <w:t>1.2. Dãy điện hóa</w:t>
      </w:r>
    </w:p>
    <w:p w14:paraId="0931EB30" w14:textId="77777777" w:rsidR="001C73FD" w:rsidRPr="001C73FD" w:rsidRDefault="001C73FD" w:rsidP="001C73FD">
      <w:pPr>
        <w:tabs>
          <w:tab w:val="left" w:pos="4050"/>
        </w:tabs>
        <w:rPr>
          <w:rFonts w:ascii="Times New Roman" w:hAnsi="Times New Roman"/>
          <w:color w:val="000000" w:themeColor="text1"/>
        </w:rPr>
      </w:pPr>
      <w:r w:rsidRPr="001C73FD">
        <w:rPr>
          <w:rFonts w:ascii="Times New Roman" w:hAnsi="Times New Roman"/>
          <w:color w:val="000000" w:themeColor="text1"/>
        </w:rPr>
        <w:t xml:space="preserve"> - So sánh cặp oxi hóa khử. </w:t>
      </w:r>
    </w:p>
    <w:p w14:paraId="5B184B68" w14:textId="77777777" w:rsidR="001C73FD" w:rsidRPr="001C73FD" w:rsidRDefault="001C73FD" w:rsidP="001C73FD">
      <w:pPr>
        <w:tabs>
          <w:tab w:val="left" w:pos="4050"/>
        </w:tabs>
        <w:rPr>
          <w:rFonts w:ascii="Times New Roman" w:hAnsi="Times New Roman"/>
          <w:color w:val="000000" w:themeColor="text1"/>
        </w:rPr>
      </w:pPr>
      <w:r w:rsidRPr="001C73FD">
        <w:rPr>
          <w:rFonts w:ascii="Times New Roman" w:hAnsi="Times New Roman"/>
          <w:color w:val="000000" w:themeColor="text1"/>
        </w:rPr>
        <w:t xml:space="preserve">- Dựa vào dãy điện hóa dự đoán chiều phản ứng, giải toán kim loại với dung dịch muối. </w:t>
      </w:r>
    </w:p>
    <w:p w14:paraId="4E11ACBF" w14:textId="77777777" w:rsidR="001C73FD" w:rsidRPr="001C73FD" w:rsidRDefault="001C73FD" w:rsidP="001C73FD">
      <w:pPr>
        <w:rPr>
          <w:rFonts w:ascii="Times New Roman" w:hAnsi="Times New Roman"/>
          <w:color w:val="C00000"/>
        </w:rPr>
      </w:pPr>
      <w:r w:rsidRPr="001C73FD">
        <w:rPr>
          <w:rFonts w:ascii="Times New Roman" w:hAnsi="Times New Roman"/>
          <w:color w:val="C00000"/>
        </w:rPr>
        <w:t>1.3. Ăn mòn kim loại</w:t>
      </w:r>
    </w:p>
    <w:p w14:paraId="171CFEAB" w14:textId="77777777" w:rsidR="001C73FD" w:rsidRPr="001C73FD" w:rsidRDefault="001C73FD" w:rsidP="001C73FD">
      <w:pPr>
        <w:rPr>
          <w:rFonts w:ascii="Times New Roman" w:hAnsi="Times New Roman"/>
        </w:rPr>
      </w:pPr>
      <w:r w:rsidRPr="001C73FD">
        <w:rPr>
          <w:rFonts w:ascii="Times New Roman" w:hAnsi="Times New Roman"/>
        </w:rPr>
        <w:t>- Nhận dạng được các kiểu ăn mòn kim loại</w:t>
      </w:r>
    </w:p>
    <w:p w14:paraId="4E62B372" w14:textId="77777777" w:rsidR="001C73FD" w:rsidRPr="001C73FD" w:rsidRDefault="001C73FD" w:rsidP="001C73FD">
      <w:pPr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- Phương pháp chống ăn mòn. </w:t>
      </w:r>
    </w:p>
    <w:p w14:paraId="3B8B07A3" w14:textId="77777777" w:rsidR="001C73FD" w:rsidRPr="001C73FD" w:rsidRDefault="001C73FD" w:rsidP="001C73FD">
      <w:pPr>
        <w:rPr>
          <w:rFonts w:ascii="Times New Roman" w:hAnsi="Times New Roman"/>
          <w:color w:val="C00000"/>
        </w:rPr>
      </w:pPr>
      <w:r w:rsidRPr="001C73FD">
        <w:rPr>
          <w:rFonts w:ascii="Times New Roman" w:hAnsi="Times New Roman"/>
          <w:color w:val="C00000"/>
        </w:rPr>
        <w:t>1.4. Điều chế kim loại</w:t>
      </w:r>
    </w:p>
    <w:p w14:paraId="5FB0CF48" w14:textId="77777777" w:rsidR="001C73FD" w:rsidRPr="001C73FD" w:rsidRDefault="001C73FD" w:rsidP="001C73FD">
      <w:pPr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- Nhận dạng các phương pháp điều chế kim loại. </w:t>
      </w:r>
    </w:p>
    <w:p w14:paraId="1D0CD98C" w14:textId="77777777" w:rsidR="001C73FD" w:rsidRPr="001C73FD" w:rsidRDefault="001C73FD" w:rsidP="001C73FD">
      <w:pPr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- Viết được phản ứng điều chế kim loại. </w:t>
      </w:r>
    </w:p>
    <w:p w14:paraId="110281EA" w14:textId="77777777" w:rsidR="001C73FD" w:rsidRPr="001C73FD" w:rsidRDefault="001C73FD" w:rsidP="001C73FD">
      <w:pPr>
        <w:jc w:val="both"/>
        <w:rPr>
          <w:rFonts w:ascii="Times New Roman" w:hAnsi="Times New Roman"/>
          <w:lang w:val="nl-NL"/>
        </w:rPr>
      </w:pPr>
      <w:r w:rsidRPr="001C73FD">
        <w:rPr>
          <w:rFonts w:ascii="Times New Roman" w:hAnsi="Times New Roman"/>
        </w:rPr>
        <w:t xml:space="preserve">- </w:t>
      </w:r>
      <w:r w:rsidRPr="001C73FD">
        <w:rPr>
          <w:rFonts w:ascii="Times New Roman" w:hAnsi="Times New Roman"/>
          <w:lang w:val="it-IT"/>
        </w:rPr>
        <w:t xml:space="preserve"> </w:t>
      </w:r>
      <w:r w:rsidRPr="001C73FD">
        <w:rPr>
          <w:rFonts w:ascii="Times New Roman" w:hAnsi="Times New Roman"/>
          <w:lang w:val="nl-NL"/>
        </w:rPr>
        <w:t xml:space="preserve">Giải các bài toán liên quan đến phương pháp nhiệt luyện và phương pháp điện phân. </w:t>
      </w:r>
    </w:p>
    <w:p w14:paraId="283EAE5F" w14:textId="77777777" w:rsidR="001C73FD" w:rsidRPr="001C73FD" w:rsidRDefault="001C73FD" w:rsidP="001C73FD">
      <w:pPr>
        <w:rPr>
          <w:rFonts w:ascii="Times New Roman" w:hAnsi="Times New Roman"/>
          <w:b/>
          <w:bCs/>
          <w:color w:val="0070C0"/>
          <w:lang w:val="nl-NL"/>
        </w:rPr>
      </w:pPr>
      <w:r w:rsidRPr="001C73FD">
        <w:rPr>
          <w:rFonts w:ascii="Times New Roman" w:hAnsi="Times New Roman"/>
          <w:b/>
          <w:bCs/>
          <w:color w:val="0070C0"/>
          <w:lang w:val="nl-NL"/>
        </w:rPr>
        <w:t xml:space="preserve">2.  Kim loại kiềm và hợp chất của natri: </w:t>
      </w:r>
    </w:p>
    <w:p w14:paraId="07B44D7A" w14:textId="77777777" w:rsidR="001C73FD" w:rsidRPr="001C73FD" w:rsidRDefault="001C73FD" w:rsidP="001C73FD">
      <w:pPr>
        <w:rPr>
          <w:rFonts w:ascii="Times New Roman" w:hAnsi="Times New Roman"/>
          <w:lang w:val="it-IT"/>
        </w:rPr>
      </w:pPr>
      <w:r w:rsidRPr="001C73FD">
        <w:rPr>
          <w:rFonts w:ascii="Times New Roman" w:hAnsi="Times New Roman"/>
          <w:lang w:val="nl-NL"/>
        </w:rPr>
        <w:t>-</w:t>
      </w:r>
      <w:r w:rsidRPr="001C73FD">
        <w:rPr>
          <w:rFonts w:ascii="Times New Roman" w:hAnsi="Times New Roman"/>
          <w:lang w:val="it-IT"/>
        </w:rPr>
        <w:t xml:space="preserve"> Kí hiệu hóa học, vị trí, cấu hình electron lớp ngoài cùng của kim loại kiềm.</w:t>
      </w:r>
    </w:p>
    <w:p w14:paraId="2B0D086E" w14:textId="77777777" w:rsidR="001C73FD" w:rsidRPr="001C73FD" w:rsidRDefault="001C73FD" w:rsidP="001C73FD">
      <w:pPr>
        <w:rPr>
          <w:rFonts w:ascii="Times New Roman" w:hAnsi="Times New Roman"/>
          <w:lang w:val="it-IT"/>
        </w:rPr>
      </w:pPr>
      <w:r w:rsidRPr="001C73FD">
        <w:rPr>
          <w:rFonts w:ascii="Times New Roman" w:hAnsi="Times New Roman"/>
          <w:lang w:val="it-IT"/>
        </w:rPr>
        <w:t>- Gọi tên các kim loại kiềm và hợp chất của natri.</w:t>
      </w:r>
    </w:p>
    <w:p w14:paraId="2E0925E6" w14:textId="77777777" w:rsidR="001C73FD" w:rsidRPr="001C73FD" w:rsidRDefault="001C73FD" w:rsidP="001C73FD">
      <w:pPr>
        <w:rPr>
          <w:rFonts w:ascii="Times New Roman" w:hAnsi="Times New Roman"/>
          <w:lang w:val="it-IT"/>
        </w:rPr>
      </w:pPr>
      <w:r w:rsidRPr="001C73FD">
        <w:rPr>
          <w:rFonts w:ascii="Times New Roman" w:hAnsi="Times New Roman"/>
        </w:rPr>
        <w:t xml:space="preserve">- </w:t>
      </w:r>
      <w:r w:rsidRPr="001C73FD">
        <w:rPr>
          <w:rFonts w:ascii="Times New Roman" w:hAnsi="Times New Roman"/>
          <w:lang w:val="it-IT"/>
        </w:rPr>
        <w:t>Tính chất vật lí: mềm, khối lượng riêng nhỏ, nhiệt độ nóng chảy.</w:t>
      </w:r>
    </w:p>
    <w:p w14:paraId="2FFFBC67" w14:textId="77777777" w:rsidR="001C73FD" w:rsidRPr="001C73FD" w:rsidRDefault="001C73FD" w:rsidP="001C73FD">
      <w:pPr>
        <w:rPr>
          <w:rFonts w:ascii="Times New Roman" w:hAnsi="Times New Roman"/>
          <w:lang w:val="it-IT"/>
        </w:rPr>
      </w:pPr>
      <w:r w:rsidRPr="001C73FD">
        <w:rPr>
          <w:rFonts w:ascii="Times New Roman" w:hAnsi="Times New Roman"/>
          <w:lang w:val="it-IT"/>
        </w:rPr>
        <w:t xml:space="preserve">- Tính chất hoá học của kim loại kiềm và hợp chất của natri.  </w:t>
      </w:r>
    </w:p>
    <w:p w14:paraId="00EB78B7" w14:textId="77777777" w:rsidR="001C73FD" w:rsidRPr="001C73FD" w:rsidRDefault="001C73FD" w:rsidP="001C73FD">
      <w:pPr>
        <w:rPr>
          <w:rFonts w:ascii="Times New Roman" w:hAnsi="Times New Roman"/>
        </w:rPr>
      </w:pPr>
      <w:r w:rsidRPr="001C73FD">
        <w:rPr>
          <w:rFonts w:ascii="Times New Roman" w:hAnsi="Times New Roman"/>
          <w:lang w:val="nl-NL"/>
        </w:rPr>
        <w:t xml:space="preserve">- </w:t>
      </w:r>
      <w:r w:rsidRPr="001C73FD">
        <w:rPr>
          <w:rFonts w:ascii="Times New Roman" w:hAnsi="Times New Roman"/>
        </w:rPr>
        <w:t xml:space="preserve"> Bài toán tìm tên kim loại kiềm thuộc 2 chu kì liên tiếp; </w:t>
      </w:r>
      <w:r w:rsidRPr="001C73FD">
        <w:rPr>
          <w:rFonts w:ascii="Times New Roman" w:hAnsi="Times New Roman"/>
          <w:iCs/>
          <w:lang w:val="nl-NL"/>
        </w:rPr>
        <w:t xml:space="preserve">bài toán liên quan đến tính chất hóa học của Na và hợp chất của Na. </w:t>
      </w:r>
    </w:p>
    <w:p w14:paraId="6482A7EB" w14:textId="77777777" w:rsidR="001C73FD" w:rsidRPr="001C73FD" w:rsidRDefault="001C73FD" w:rsidP="001C73FD">
      <w:pPr>
        <w:rPr>
          <w:rFonts w:ascii="Times New Roman" w:hAnsi="Times New Roman"/>
          <w:b/>
          <w:bCs/>
          <w:color w:val="0070C0"/>
          <w:lang w:val="nl-NL"/>
        </w:rPr>
      </w:pPr>
      <w:r w:rsidRPr="001C73FD">
        <w:rPr>
          <w:rFonts w:ascii="Times New Roman" w:hAnsi="Times New Roman"/>
          <w:b/>
          <w:bCs/>
          <w:color w:val="0070C0"/>
          <w:lang w:val="nl-NL"/>
        </w:rPr>
        <w:t xml:space="preserve">3. Kim loại kiềm thổ và hợp chất của canxi: </w:t>
      </w:r>
    </w:p>
    <w:p w14:paraId="0370DF5B" w14:textId="77777777" w:rsidR="001C73FD" w:rsidRPr="001C73FD" w:rsidRDefault="001C73FD" w:rsidP="001C73FD">
      <w:pPr>
        <w:rPr>
          <w:rFonts w:ascii="Times New Roman" w:hAnsi="Times New Roman"/>
          <w:iCs/>
          <w:lang w:val="it-IT"/>
        </w:rPr>
      </w:pPr>
      <w:r w:rsidRPr="001C73FD">
        <w:rPr>
          <w:rFonts w:ascii="Times New Roman" w:hAnsi="Times New Roman"/>
          <w:iCs/>
          <w:lang w:val="it-IT"/>
        </w:rPr>
        <w:lastRenderedPageBreak/>
        <w:sym w:font="Symbol" w:char="F02D"/>
      </w:r>
      <w:r w:rsidRPr="001C73FD">
        <w:rPr>
          <w:rFonts w:ascii="Times New Roman" w:hAnsi="Times New Roman"/>
          <w:iCs/>
          <w:lang w:val="it-IT"/>
        </w:rPr>
        <w:t xml:space="preserve"> Kí hiệu hóa học, tên gọi của kim loại kiềm thổ và hợp chất canxi.</w:t>
      </w:r>
    </w:p>
    <w:p w14:paraId="1C35641A" w14:textId="77777777" w:rsidR="001C73FD" w:rsidRPr="001C73FD" w:rsidRDefault="001C73FD" w:rsidP="001C73FD">
      <w:pPr>
        <w:rPr>
          <w:rFonts w:ascii="Times New Roman" w:hAnsi="Times New Roman"/>
          <w:iCs/>
          <w:lang w:val="it-IT"/>
        </w:rPr>
      </w:pPr>
      <w:r w:rsidRPr="001C73FD">
        <w:rPr>
          <w:rFonts w:ascii="Times New Roman" w:hAnsi="Times New Roman"/>
          <w:iCs/>
          <w:lang w:val="it-IT"/>
        </w:rPr>
        <w:t>- Vị trí, cấu hình electron lớp ngoài cùng của kim loại kiềm.</w:t>
      </w:r>
    </w:p>
    <w:p w14:paraId="474DFC35" w14:textId="77777777" w:rsidR="001C73FD" w:rsidRPr="001C73FD" w:rsidRDefault="001C73FD" w:rsidP="001C73FD">
      <w:pPr>
        <w:rPr>
          <w:rFonts w:ascii="Times New Roman" w:hAnsi="Times New Roman"/>
          <w:iCs/>
          <w:lang w:val="it-IT"/>
        </w:rPr>
      </w:pPr>
      <w:r w:rsidRPr="001C73FD">
        <w:rPr>
          <w:rFonts w:ascii="Times New Roman" w:hAnsi="Times New Roman"/>
          <w:iCs/>
          <w:lang w:val="it-IT"/>
        </w:rPr>
        <w:t>- Tính chất vật lí của kim loại kiềm thổ và hợp chất canxi.</w:t>
      </w:r>
    </w:p>
    <w:p w14:paraId="15D15107" w14:textId="77777777" w:rsidR="001C73FD" w:rsidRPr="001C73FD" w:rsidRDefault="001C73FD" w:rsidP="001C73FD">
      <w:pPr>
        <w:rPr>
          <w:rFonts w:ascii="Times New Roman" w:hAnsi="Times New Roman"/>
          <w:iCs/>
          <w:lang w:val="it-IT"/>
        </w:rPr>
      </w:pPr>
      <w:r w:rsidRPr="001C73FD">
        <w:rPr>
          <w:rFonts w:ascii="Times New Roman" w:hAnsi="Times New Roman"/>
          <w:iCs/>
          <w:lang w:val="it-IT"/>
        </w:rPr>
        <w:t>- Tính chất hóa học của kim loại kiềm thổ và hợp chất canxi.</w:t>
      </w:r>
    </w:p>
    <w:p w14:paraId="1A1E2FDE" w14:textId="77777777" w:rsidR="001C73FD" w:rsidRPr="001C73FD" w:rsidRDefault="001C73FD" w:rsidP="001C73FD">
      <w:pPr>
        <w:rPr>
          <w:rFonts w:ascii="Times New Roman" w:hAnsi="Times New Roman"/>
          <w:iCs/>
          <w:lang w:val="it-IT"/>
        </w:rPr>
      </w:pPr>
      <w:r w:rsidRPr="001C73FD">
        <w:rPr>
          <w:rFonts w:ascii="Times New Roman" w:hAnsi="Times New Roman"/>
          <w:iCs/>
          <w:lang w:val="it-IT"/>
        </w:rPr>
        <w:t xml:space="preserve">- Khái niệm về nước cứng (tính cứng tạm thời, vĩnh cửu, toàn phần), tác hại của nước cứng, cách làm mềm nước cứng. </w:t>
      </w:r>
    </w:p>
    <w:p w14:paraId="131F2594" w14:textId="77777777" w:rsidR="001C73FD" w:rsidRPr="001C73FD" w:rsidRDefault="001C73FD" w:rsidP="001C73FD">
      <w:pPr>
        <w:rPr>
          <w:rFonts w:ascii="Times New Roman" w:hAnsi="Times New Roman"/>
          <w:iCs/>
          <w:lang w:val="it-IT"/>
        </w:rPr>
      </w:pPr>
      <w:r w:rsidRPr="001C73FD">
        <w:rPr>
          <w:rFonts w:ascii="Times New Roman" w:hAnsi="Times New Roman"/>
          <w:iCs/>
          <w:lang w:val="it-IT"/>
        </w:rPr>
        <w:t>- Trạng thái tự nhiên của các hợp chất canxi, ứng dụng của Ca(OH)</w:t>
      </w:r>
      <w:r w:rsidRPr="001C73FD">
        <w:rPr>
          <w:rFonts w:ascii="Times New Roman" w:hAnsi="Times New Roman"/>
          <w:iCs/>
          <w:vertAlign w:val="subscript"/>
          <w:lang w:val="it-IT"/>
        </w:rPr>
        <w:t>2</w:t>
      </w:r>
      <w:r w:rsidRPr="001C73FD">
        <w:rPr>
          <w:rFonts w:ascii="Times New Roman" w:hAnsi="Times New Roman"/>
          <w:iCs/>
          <w:lang w:val="it-IT"/>
        </w:rPr>
        <w:t>, CaCO</w:t>
      </w:r>
      <w:r w:rsidRPr="001C73FD">
        <w:rPr>
          <w:rFonts w:ascii="Times New Roman" w:hAnsi="Times New Roman"/>
          <w:iCs/>
          <w:vertAlign w:val="subscript"/>
          <w:lang w:val="it-IT"/>
        </w:rPr>
        <w:t>3</w:t>
      </w:r>
      <w:r w:rsidRPr="001C73FD">
        <w:rPr>
          <w:rFonts w:ascii="Times New Roman" w:hAnsi="Times New Roman"/>
          <w:iCs/>
          <w:lang w:val="it-IT"/>
        </w:rPr>
        <w:t>, CaSO</w:t>
      </w:r>
      <w:r w:rsidRPr="001C73FD">
        <w:rPr>
          <w:rFonts w:ascii="Times New Roman" w:hAnsi="Times New Roman"/>
          <w:iCs/>
          <w:vertAlign w:val="subscript"/>
          <w:lang w:val="it-IT"/>
        </w:rPr>
        <w:t>4</w:t>
      </w:r>
      <w:r w:rsidRPr="001C73FD">
        <w:rPr>
          <w:rFonts w:ascii="Times New Roman" w:hAnsi="Times New Roman"/>
          <w:iCs/>
          <w:lang w:val="it-IT"/>
        </w:rPr>
        <w:t>.2H</w:t>
      </w:r>
      <w:r w:rsidRPr="001C73FD">
        <w:rPr>
          <w:rFonts w:ascii="Times New Roman" w:hAnsi="Times New Roman"/>
          <w:iCs/>
          <w:vertAlign w:val="subscript"/>
          <w:lang w:val="it-IT"/>
        </w:rPr>
        <w:t>2</w:t>
      </w:r>
      <w:r w:rsidRPr="001C73FD">
        <w:rPr>
          <w:rFonts w:ascii="Times New Roman" w:hAnsi="Times New Roman"/>
          <w:iCs/>
          <w:lang w:val="it-IT"/>
        </w:rPr>
        <w:t>O (thạch cao sống), CaSO</w:t>
      </w:r>
      <w:r w:rsidRPr="001C73FD">
        <w:rPr>
          <w:rFonts w:ascii="Times New Roman" w:hAnsi="Times New Roman"/>
          <w:iCs/>
          <w:vertAlign w:val="subscript"/>
          <w:lang w:val="it-IT"/>
        </w:rPr>
        <w:t>4</w:t>
      </w:r>
      <w:r w:rsidRPr="001C73FD">
        <w:rPr>
          <w:rFonts w:ascii="Times New Roman" w:hAnsi="Times New Roman"/>
          <w:iCs/>
          <w:lang w:val="it-IT"/>
        </w:rPr>
        <w:t>.H</w:t>
      </w:r>
      <w:r w:rsidRPr="001C73FD">
        <w:rPr>
          <w:rFonts w:ascii="Times New Roman" w:hAnsi="Times New Roman"/>
          <w:iCs/>
          <w:vertAlign w:val="subscript"/>
          <w:lang w:val="it-IT"/>
        </w:rPr>
        <w:t>2</w:t>
      </w:r>
      <w:r w:rsidRPr="001C73FD">
        <w:rPr>
          <w:rFonts w:ascii="Times New Roman" w:hAnsi="Times New Roman"/>
          <w:iCs/>
          <w:lang w:val="it-IT"/>
        </w:rPr>
        <w:t>O (thạch cao nung).</w:t>
      </w:r>
    </w:p>
    <w:p w14:paraId="2CF14EA5" w14:textId="77777777" w:rsidR="001C73FD" w:rsidRPr="001C73FD" w:rsidRDefault="001C73FD" w:rsidP="001C73FD">
      <w:pPr>
        <w:tabs>
          <w:tab w:val="left" w:pos="8820"/>
        </w:tabs>
        <w:rPr>
          <w:rFonts w:ascii="Times New Roman" w:hAnsi="Times New Roman"/>
          <w:iCs/>
          <w:lang w:val="nl-NL"/>
        </w:rPr>
      </w:pPr>
      <w:r w:rsidRPr="001C73FD">
        <w:rPr>
          <w:rFonts w:ascii="Times New Roman" w:hAnsi="Times New Roman"/>
          <w:iCs/>
          <w:lang w:val="nl-NL"/>
        </w:rPr>
        <w:t xml:space="preserve">- Bài toán liên quan đến tính chất của Ca, hợp chất của Ca và nước cứng. </w:t>
      </w:r>
    </w:p>
    <w:p w14:paraId="4062EC67" w14:textId="77777777" w:rsidR="001C73FD" w:rsidRPr="001C73FD" w:rsidRDefault="001C73FD" w:rsidP="001C73FD">
      <w:pPr>
        <w:tabs>
          <w:tab w:val="left" w:pos="7270"/>
        </w:tabs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- Bài toán tìm tên kim loại kiềm thổ thuộc 2 chu kì liên tiếp. </w:t>
      </w:r>
      <w:r w:rsidRPr="001C73FD">
        <w:rPr>
          <w:rFonts w:ascii="Times New Roman" w:hAnsi="Times New Roman"/>
        </w:rPr>
        <w:tab/>
      </w:r>
    </w:p>
    <w:p w14:paraId="2E140ACE" w14:textId="77777777" w:rsidR="001C73FD" w:rsidRPr="001C73FD" w:rsidRDefault="001C73FD" w:rsidP="001C73FD">
      <w:pPr>
        <w:tabs>
          <w:tab w:val="left" w:pos="7270"/>
        </w:tabs>
        <w:rPr>
          <w:rFonts w:ascii="Times New Roman" w:hAnsi="Times New Roman"/>
        </w:rPr>
      </w:pPr>
      <w:r w:rsidRPr="001C73FD">
        <w:rPr>
          <w:rFonts w:ascii="Times New Roman" w:hAnsi="Times New Roman"/>
        </w:rPr>
        <w:t>- Toán CO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+ dung dịch OH</w:t>
      </w:r>
      <w:r w:rsidRPr="001C73FD">
        <w:rPr>
          <w:rFonts w:ascii="Times New Roman" w:hAnsi="Times New Roman"/>
          <w:vertAlign w:val="superscript"/>
        </w:rPr>
        <w:t>-</w:t>
      </w:r>
      <w:r w:rsidRPr="001C73FD">
        <w:rPr>
          <w:rFonts w:ascii="Times New Roman" w:hAnsi="Times New Roman"/>
        </w:rPr>
        <w:t xml:space="preserve">. </w:t>
      </w:r>
    </w:p>
    <w:p w14:paraId="51EF3D14" w14:textId="77777777" w:rsidR="001C73FD" w:rsidRPr="001C73FD" w:rsidRDefault="001C73FD" w:rsidP="001C73FD">
      <w:pPr>
        <w:rPr>
          <w:rFonts w:ascii="Times New Roman" w:hAnsi="Times New Roman"/>
          <w:b/>
          <w:bCs/>
          <w:color w:val="FF0000"/>
        </w:rPr>
      </w:pPr>
      <w:r w:rsidRPr="001C73FD">
        <w:rPr>
          <w:rFonts w:ascii="Times New Roman" w:hAnsi="Times New Roman"/>
          <w:color w:val="3333FF"/>
        </w:rPr>
        <w:t xml:space="preserve"> </w:t>
      </w:r>
      <w:r w:rsidRPr="001C73FD">
        <w:rPr>
          <w:rFonts w:ascii="Times New Roman" w:hAnsi="Times New Roman"/>
          <w:b/>
          <w:bCs/>
          <w:color w:val="FF0000"/>
        </w:rPr>
        <w:t>MINH HỌA</w:t>
      </w:r>
    </w:p>
    <w:p w14:paraId="6207039A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Vị trí kim loại trong bảng tuần hoàn và cấu tạo nguyên tử kim loại</w:t>
      </w:r>
      <w:r w:rsidRPr="001C73FD">
        <w:rPr>
          <w:rFonts w:ascii="Times New Roman" w:hAnsi="Times New Roman"/>
          <w:b/>
          <w:bCs/>
          <w:szCs w:val="28"/>
        </w:rPr>
        <w:t xml:space="preserve">: </w:t>
      </w:r>
      <w:r w:rsidRPr="001C73FD">
        <w:rPr>
          <w:rFonts w:ascii="Times New Roman" w:hAnsi="Times New Roman"/>
          <w:szCs w:val="28"/>
        </w:rPr>
        <w:t>Câu 1 đến câu 39, 50,51,55,57,68,69, từ câu  84 đến câu 90.</w:t>
      </w:r>
    </w:p>
    <w:p w14:paraId="422214E5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Tính chất chung của kim loại – Dãy điện hóa</w:t>
      </w:r>
      <w:r w:rsidRPr="001C73FD">
        <w:rPr>
          <w:rFonts w:ascii="Times New Roman" w:hAnsi="Times New Roman"/>
          <w:b/>
          <w:bCs/>
          <w:szCs w:val="28"/>
        </w:rPr>
        <w:t xml:space="preserve">: </w:t>
      </w:r>
      <w:r w:rsidRPr="001C73FD">
        <w:rPr>
          <w:rFonts w:ascii="Times New Roman" w:hAnsi="Times New Roman"/>
          <w:szCs w:val="28"/>
        </w:rPr>
        <w:t>Câu 1 đến câu 32, từ câu 41 đến câu 48 ,từ câu 51 đến câu 55</w:t>
      </w:r>
    </w:p>
    <w:p w14:paraId="308868E3" w14:textId="77777777" w:rsidR="001C73FD" w:rsidRPr="001C73FD" w:rsidRDefault="001C73FD" w:rsidP="001C73FD">
      <w:pPr>
        <w:spacing w:line="360" w:lineRule="auto"/>
        <w:rPr>
          <w:rFonts w:ascii="Times New Roman" w:hAnsi="Times New Roman"/>
          <w:b/>
          <w:bCs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Sự ăn mòn kim loại</w:t>
      </w:r>
      <w:r w:rsidRPr="001C73FD">
        <w:rPr>
          <w:rFonts w:ascii="Times New Roman" w:hAnsi="Times New Roman"/>
          <w:b/>
          <w:bCs/>
          <w:szCs w:val="28"/>
        </w:rPr>
        <w:t xml:space="preserve">: </w:t>
      </w:r>
      <w:r w:rsidRPr="001C73FD">
        <w:rPr>
          <w:rFonts w:ascii="Times New Roman" w:hAnsi="Times New Roman"/>
          <w:szCs w:val="28"/>
        </w:rPr>
        <w:t>Câu 1 đến câu 20</w:t>
      </w:r>
    </w:p>
    <w:p w14:paraId="7C2CA22E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Điều chế kim loại:</w:t>
      </w:r>
      <w:r w:rsidRPr="001C73FD">
        <w:rPr>
          <w:rFonts w:ascii="Times New Roman" w:hAnsi="Times New Roman"/>
          <w:szCs w:val="28"/>
        </w:rPr>
        <w:t xml:space="preserve"> từ câu 1 đến câu 30, từ câu 37 đến câu 40</w:t>
      </w:r>
    </w:p>
    <w:p w14:paraId="5756B71F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 xml:space="preserve">Điện phân: </w:t>
      </w:r>
      <w:r w:rsidRPr="001C73FD">
        <w:rPr>
          <w:rFonts w:ascii="Times New Roman" w:hAnsi="Times New Roman"/>
          <w:szCs w:val="28"/>
        </w:rPr>
        <w:t>từ câu 1 đến câu 25 (nâng cao: những câu còn lại)</w:t>
      </w:r>
      <w:r w:rsidRPr="001C73FD">
        <w:rPr>
          <w:rFonts w:ascii="Times New Roman" w:hAnsi="Times New Roman"/>
          <w:szCs w:val="28"/>
          <w:highlight w:val="yellow"/>
        </w:rPr>
        <w:t xml:space="preserve"> </w:t>
      </w:r>
    </w:p>
    <w:p w14:paraId="34BBF635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Kim loại kiềm và hợp chất của kim loại kiềm</w:t>
      </w:r>
      <w:r w:rsidRPr="001C73FD">
        <w:rPr>
          <w:rFonts w:ascii="Times New Roman" w:hAnsi="Times New Roman"/>
          <w:color w:val="0070C0"/>
          <w:szCs w:val="28"/>
        </w:rPr>
        <w:t xml:space="preserve">: </w:t>
      </w:r>
      <w:r w:rsidRPr="001C73FD">
        <w:rPr>
          <w:rFonts w:ascii="Times New Roman" w:hAnsi="Times New Roman"/>
          <w:szCs w:val="28"/>
        </w:rPr>
        <w:t>Câu 1 đến câu 21, 26,30,34,36,37,50,51,52,53,54</w:t>
      </w:r>
    </w:p>
    <w:p w14:paraId="29E10FD8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Kim loại kiềm thổ và hợp chất của kim loại kiềm thổ</w:t>
      </w:r>
      <w:r w:rsidRPr="001C73FD">
        <w:rPr>
          <w:rFonts w:ascii="Times New Roman" w:hAnsi="Times New Roman"/>
          <w:color w:val="0070C0"/>
          <w:szCs w:val="28"/>
        </w:rPr>
        <w:t xml:space="preserve">: </w:t>
      </w:r>
      <w:r w:rsidRPr="001C73FD">
        <w:rPr>
          <w:rFonts w:ascii="Times New Roman" w:hAnsi="Times New Roman"/>
          <w:szCs w:val="28"/>
        </w:rPr>
        <w:t>Câu 1 đến câu 40, 70,71,72,73.</w:t>
      </w:r>
    </w:p>
    <w:p w14:paraId="3A299AF9" w14:textId="77777777" w:rsidR="001C73FD" w:rsidRPr="001C73FD" w:rsidRDefault="001C73FD" w:rsidP="001C73FD">
      <w:pPr>
        <w:spacing w:line="360" w:lineRule="auto"/>
        <w:rPr>
          <w:rFonts w:ascii="Times New Roman" w:hAnsi="Times New Roman"/>
          <w:szCs w:val="28"/>
        </w:rPr>
      </w:pPr>
      <w:r w:rsidRPr="001C73FD">
        <w:rPr>
          <w:rFonts w:ascii="Times New Roman" w:hAnsi="Times New Roman"/>
          <w:b/>
          <w:bCs/>
          <w:color w:val="0070C0"/>
          <w:szCs w:val="28"/>
        </w:rPr>
        <w:t>Nước cứng</w:t>
      </w:r>
      <w:r w:rsidRPr="001C73FD">
        <w:rPr>
          <w:rFonts w:ascii="Times New Roman" w:hAnsi="Times New Roman"/>
          <w:color w:val="0070C0"/>
          <w:szCs w:val="28"/>
        </w:rPr>
        <w:t xml:space="preserve">: </w:t>
      </w:r>
      <w:r w:rsidRPr="001C73FD">
        <w:rPr>
          <w:rFonts w:ascii="Times New Roman" w:hAnsi="Times New Roman"/>
          <w:szCs w:val="28"/>
        </w:rPr>
        <w:t>Câu 1 đến câu 27</w:t>
      </w:r>
    </w:p>
    <w:p w14:paraId="692B2390" w14:textId="77777777" w:rsidR="001C73FD" w:rsidRPr="001C73FD" w:rsidRDefault="001C73FD" w:rsidP="001C73FD">
      <w:pPr>
        <w:spacing w:line="360" w:lineRule="auto"/>
        <w:rPr>
          <w:rFonts w:ascii="Times New Roman" w:hAnsi="Times New Roman"/>
          <w:b/>
          <w:bCs/>
          <w:color w:val="FF0000"/>
          <w:szCs w:val="28"/>
        </w:rPr>
      </w:pPr>
      <w:r w:rsidRPr="001C73FD">
        <w:rPr>
          <w:rFonts w:ascii="Times New Roman" w:hAnsi="Times New Roman"/>
          <w:b/>
          <w:bCs/>
          <w:color w:val="FF0000"/>
          <w:szCs w:val="28"/>
        </w:rPr>
        <w:t>B. TỰ LUẬN</w:t>
      </w:r>
    </w:p>
    <w:p w14:paraId="370034BD" w14:textId="77777777" w:rsidR="001C73FD" w:rsidRPr="001C73FD" w:rsidRDefault="001C73FD" w:rsidP="001C73FD">
      <w:pPr>
        <w:spacing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  <w:b/>
          <w:bCs/>
        </w:rPr>
        <w:t>Câu 1</w:t>
      </w:r>
      <w:r w:rsidRPr="001C73FD">
        <w:rPr>
          <w:rFonts w:ascii="Times New Roman" w:hAnsi="Times New Roman"/>
        </w:rPr>
        <w:t xml:space="preserve">: Thực hiện chuỗi phản ứng </w:t>
      </w:r>
    </w:p>
    <w:p w14:paraId="1DF3FFF1" w14:textId="77777777" w:rsidR="001C73FD" w:rsidRPr="001C73FD" w:rsidRDefault="001C73FD" w:rsidP="001C73F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NaCl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OH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H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>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OH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Fe(OH)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. </w:t>
      </w:r>
    </w:p>
    <w:p w14:paraId="34AE8CC1" w14:textId="77777777" w:rsidR="001C73FD" w:rsidRPr="001C73FD" w:rsidRDefault="001C73FD" w:rsidP="001C73F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lastRenderedPageBreak/>
        <w:t>MgCl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Mg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Cl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Cl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OH 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Na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>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Mg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Mg(H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>)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Mg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>(PO</w:t>
      </w:r>
      <w:r w:rsidRPr="001C73FD">
        <w:rPr>
          <w:rFonts w:ascii="Times New Roman" w:hAnsi="Times New Roman"/>
          <w:vertAlign w:val="subscript"/>
        </w:rPr>
        <w:t>4</w:t>
      </w:r>
      <w:r w:rsidRPr="001C73FD">
        <w:rPr>
          <w:rFonts w:ascii="Times New Roman" w:hAnsi="Times New Roman"/>
        </w:rPr>
        <w:t>)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. </w:t>
      </w:r>
    </w:p>
    <w:p w14:paraId="275A978A" w14:textId="77777777" w:rsidR="001C73FD" w:rsidRPr="001C73FD" w:rsidRDefault="001C73FD" w:rsidP="001C73F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CaO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a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aO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aCl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a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(OH)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O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Cl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Cu.</w:t>
      </w:r>
    </w:p>
    <w:p w14:paraId="5974514A" w14:textId="77777777" w:rsidR="001C73FD" w:rsidRPr="001C73FD" w:rsidRDefault="001C73FD" w:rsidP="001C73F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Ba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Ba(OH)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Ba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Ba(H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>)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Ba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BaCl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Ba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Fe(OH)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Fe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>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</w:t>
      </w:r>
      <w:r w:rsidRPr="001C73FD">
        <w:rPr>
          <w:rFonts w:ascii="Times New Roman" w:hAnsi="Times New Roman"/>
        </w:rPr>
        <w:sym w:font="Symbol" w:char="F0AE"/>
      </w:r>
      <w:r w:rsidRPr="001C73FD">
        <w:rPr>
          <w:rFonts w:ascii="Times New Roman" w:hAnsi="Times New Roman"/>
        </w:rPr>
        <w:t xml:space="preserve"> Fe.</w:t>
      </w:r>
    </w:p>
    <w:p w14:paraId="5E5F5AA6" w14:textId="77777777" w:rsidR="001C73FD" w:rsidRPr="001C73FD" w:rsidRDefault="001C73FD" w:rsidP="001C73FD">
      <w:pPr>
        <w:spacing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  <w:b/>
          <w:bCs/>
        </w:rPr>
        <w:t>Câu 2</w:t>
      </w:r>
      <w:r w:rsidRPr="001C73FD">
        <w:rPr>
          <w:rFonts w:ascii="Times New Roman" w:hAnsi="Times New Roman"/>
        </w:rPr>
        <w:t xml:space="preserve">: Viết phản ứng: </w:t>
      </w:r>
    </w:p>
    <w:p w14:paraId="0B25792F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Cho từ từ CO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 vào dung dịch nước vôi trong đến dư.</w:t>
      </w:r>
    </w:p>
    <w:p w14:paraId="37A6C29D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Giải thích sự tạo thành thạch nhũ trong các hang động. </w:t>
      </w:r>
    </w:p>
    <w:p w14:paraId="1384BFE7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Giải thích hiện tượng nước chảy đá mòn. </w:t>
      </w:r>
    </w:p>
    <w:p w14:paraId="66C2C39A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Nhỏ từ từ dung dịch HCl vào dung dịch Na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>C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. </w:t>
      </w:r>
    </w:p>
    <w:p w14:paraId="58D6DE1C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Điện phân dung dịch NaCl không màng ngăn. </w:t>
      </w:r>
    </w:p>
    <w:p w14:paraId="4613B8FB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 xml:space="preserve">Làm mềm nước cứng tạm thời bằng phương pháp nhiệt. </w:t>
      </w:r>
    </w:p>
    <w:p w14:paraId="7DAC42BB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Nhúng cây đinh sắt vào dung dịch AgN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dư. </w:t>
      </w:r>
    </w:p>
    <w:p w14:paraId="5489000F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Cho hỗn hợp : Fe, Cu, Fe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>O</w:t>
      </w:r>
      <w:r w:rsidRPr="001C73FD">
        <w:rPr>
          <w:rFonts w:ascii="Times New Roman" w:hAnsi="Times New Roman"/>
          <w:vertAlign w:val="subscript"/>
        </w:rPr>
        <w:t>4</w:t>
      </w:r>
      <w:r w:rsidRPr="001C73FD">
        <w:rPr>
          <w:rFonts w:ascii="Times New Roman" w:hAnsi="Times New Roman"/>
        </w:rPr>
        <w:t>, Fe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>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vào dung dịch HCl dư. </w:t>
      </w:r>
    </w:p>
    <w:p w14:paraId="26D430AB" w14:textId="77777777" w:rsidR="001C73FD" w:rsidRPr="001C73FD" w:rsidRDefault="001C73FD" w:rsidP="001C73F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Cho hỗn hợp : Fe, Cu, Fe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>O</w:t>
      </w:r>
      <w:r w:rsidRPr="001C73FD">
        <w:rPr>
          <w:rFonts w:ascii="Times New Roman" w:hAnsi="Times New Roman"/>
          <w:vertAlign w:val="subscript"/>
        </w:rPr>
        <w:t>4</w:t>
      </w:r>
      <w:r w:rsidRPr="001C73FD">
        <w:rPr>
          <w:rFonts w:ascii="Times New Roman" w:hAnsi="Times New Roman"/>
        </w:rPr>
        <w:t>, Fe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>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vào dung dịch HN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 đặc nóng. </w:t>
      </w:r>
    </w:p>
    <w:p w14:paraId="355BD535" w14:textId="77777777" w:rsidR="001C73FD" w:rsidRPr="001C73FD" w:rsidRDefault="001C73FD" w:rsidP="001C73FD">
      <w:pPr>
        <w:spacing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  <w:b/>
          <w:bCs/>
        </w:rPr>
        <w:t>Câu 3</w:t>
      </w:r>
      <w:r w:rsidRPr="001C73FD">
        <w:rPr>
          <w:rFonts w:ascii="Times New Roman" w:hAnsi="Times New Roman"/>
        </w:rPr>
        <w:t xml:space="preserve">: Viết phương trình phản ứng hóa học điều chế (mỗi chất 1 phản ứng) </w:t>
      </w:r>
    </w:p>
    <w:p w14:paraId="1F0F17DD" w14:textId="77777777" w:rsidR="001C73FD" w:rsidRP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Cu từ dung dịch CuSO</w:t>
      </w:r>
      <w:r w:rsidRPr="001C73FD">
        <w:rPr>
          <w:rFonts w:ascii="Times New Roman" w:hAnsi="Times New Roman"/>
          <w:vertAlign w:val="subscript"/>
        </w:rPr>
        <w:t>4</w:t>
      </w:r>
      <w:r w:rsidRPr="001C73FD">
        <w:rPr>
          <w:rFonts w:ascii="Times New Roman" w:hAnsi="Times New Roman"/>
        </w:rPr>
        <w:t xml:space="preserve">. </w:t>
      </w:r>
    </w:p>
    <w:p w14:paraId="21134950" w14:textId="77777777" w:rsidR="001C73FD" w:rsidRP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Fe từ Fe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>O</w:t>
      </w:r>
      <w:r w:rsidRPr="001C73FD">
        <w:rPr>
          <w:rFonts w:ascii="Times New Roman" w:hAnsi="Times New Roman"/>
          <w:vertAlign w:val="subscript"/>
        </w:rPr>
        <w:t>4</w:t>
      </w:r>
      <w:r w:rsidRPr="001C73FD">
        <w:rPr>
          <w:rFonts w:ascii="Times New Roman" w:hAnsi="Times New Roman"/>
        </w:rPr>
        <w:t xml:space="preserve">. </w:t>
      </w:r>
    </w:p>
    <w:p w14:paraId="7BF0353C" w14:textId="77777777" w:rsidR="001C73FD" w:rsidRP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Ag từ Ag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S </w:t>
      </w:r>
    </w:p>
    <w:p w14:paraId="49374152" w14:textId="77777777" w:rsidR="001C73FD" w:rsidRP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Ag từ dung dịch AgNO</w:t>
      </w:r>
      <w:r w:rsidRPr="001C73FD">
        <w:rPr>
          <w:rFonts w:ascii="Times New Roman" w:hAnsi="Times New Roman"/>
          <w:vertAlign w:val="subscript"/>
        </w:rPr>
        <w:t>3</w:t>
      </w:r>
      <w:r w:rsidRPr="001C73FD">
        <w:rPr>
          <w:rFonts w:ascii="Times New Roman" w:hAnsi="Times New Roman"/>
        </w:rPr>
        <w:t xml:space="preserve">. </w:t>
      </w:r>
    </w:p>
    <w:p w14:paraId="67D1D0CF" w14:textId="77777777" w:rsidR="001C73FD" w:rsidRP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Fe từ dung dịch FeCl</w:t>
      </w:r>
      <w:r w:rsidRPr="001C73FD">
        <w:rPr>
          <w:rFonts w:ascii="Times New Roman" w:hAnsi="Times New Roman"/>
          <w:vertAlign w:val="subscript"/>
        </w:rPr>
        <w:t>2</w:t>
      </w:r>
      <w:r w:rsidRPr="001C73FD">
        <w:rPr>
          <w:rFonts w:ascii="Times New Roman" w:hAnsi="Times New Roman"/>
        </w:rPr>
        <w:t xml:space="preserve">. </w:t>
      </w:r>
    </w:p>
    <w:p w14:paraId="77449639" w14:textId="77777777" w:rsidR="001C73FD" w:rsidRP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Ni từ dung dịch NiSO</w:t>
      </w:r>
      <w:r w:rsidRPr="001C73FD">
        <w:rPr>
          <w:rFonts w:ascii="Times New Roman" w:hAnsi="Times New Roman"/>
          <w:vertAlign w:val="subscript"/>
        </w:rPr>
        <w:t>4</w:t>
      </w:r>
      <w:r w:rsidRPr="001C73FD">
        <w:rPr>
          <w:rFonts w:ascii="Times New Roman" w:hAnsi="Times New Roman"/>
        </w:rPr>
        <w:t xml:space="preserve">. </w:t>
      </w:r>
    </w:p>
    <w:p w14:paraId="1D4400AB" w14:textId="77777777" w:rsidR="001C73FD" w:rsidRDefault="001C73FD" w:rsidP="001C73F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1C73FD">
        <w:rPr>
          <w:rFonts w:ascii="Times New Roman" w:hAnsi="Times New Roman"/>
        </w:rPr>
        <w:t>Na từ NaOH nóng chảy</w:t>
      </w:r>
    </w:p>
    <w:p w14:paraId="23F2DB4F" w14:textId="77777777" w:rsidR="001C73FD" w:rsidRDefault="001C73FD" w:rsidP="001C73FD">
      <w:pPr>
        <w:pStyle w:val="ListParagraph"/>
        <w:spacing w:after="0" w:line="360" w:lineRule="auto"/>
        <w:rPr>
          <w:rFonts w:ascii="Times New Roman" w:hAnsi="Times New Roman"/>
        </w:rPr>
      </w:pPr>
    </w:p>
    <w:sectPr w:rsidR="001C73FD" w:rsidSect="002C3525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A0AB2"/>
    <w:multiLevelType w:val="hybridMultilevel"/>
    <w:tmpl w:val="D0B2F2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5A1054"/>
    <w:multiLevelType w:val="hybridMultilevel"/>
    <w:tmpl w:val="8724DBEA"/>
    <w:lvl w:ilvl="0" w:tplc="2E6A103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D46055"/>
    <w:multiLevelType w:val="hybridMultilevel"/>
    <w:tmpl w:val="52F4AB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BE5509"/>
    <w:multiLevelType w:val="hybridMultilevel"/>
    <w:tmpl w:val="16285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3648F8"/>
    <w:multiLevelType w:val="hybridMultilevel"/>
    <w:tmpl w:val="209EA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9B0D6C"/>
    <w:multiLevelType w:val="hybridMultilevel"/>
    <w:tmpl w:val="8724DBEA"/>
    <w:lvl w:ilvl="0" w:tplc="2E6A103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696FF6"/>
    <w:multiLevelType w:val="hybridMultilevel"/>
    <w:tmpl w:val="75FEFA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7Y0NTM0tjADQiUdpeDU4uLM/DyQAsNaAP9dN9IsAAAA"/>
  </w:docVars>
  <w:rsids>
    <w:rsidRoot w:val="000F37A1"/>
    <w:rsid w:val="00011D89"/>
    <w:rsid w:val="00070E0A"/>
    <w:rsid w:val="000D5752"/>
    <w:rsid w:val="000E6931"/>
    <w:rsid w:val="000F37A1"/>
    <w:rsid w:val="00135E77"/>
    <w:rsid w:val="001A475A"/>
    <w:rsid w:val="001C73FD"/>
    <w:rsid w:val="00212D60"/>
    <w:rsid w:val="002312BB"/>
    <w:rsid w:val="00257F02"/>
    <w:rsid w:val="0028470F"/>
    <w:rsid w:val="002C3525"/>
    <w:rsid w:val="00363899"/>
    <w:rsid w:val="00376BA2"/>
    <w:rsid w:val="00381AA2"/>
    <w:rsid w:val="003E6405"/>
    <w:rsid w:val="00421B33"/>
    <w:rsid w:val="00426093"/>
    <w:rsid w:val="00427D80"/>
    <w:rsid w:val="0043181A"/>
    <w:rsid w:val="00443460"/>
    <w:rsid w:val="005114E4"/>
    <w:rsid w:val="005118A7"/>
    <w:rsid w:val="005830E4"/>
    <w:rsid w:val="005A0F0D"/>
    <w:rsid w:val="006066E1"/>
    <w:rsid w:val="006463C7"/>
    <w:rsid w:val="006674E4"/>
    <w:rsid w:val="006A2AA4"/>
    <w:rsid w:val="006E0EAB"/>
    <w:rsid w:val="007241C1"/>
    <w:rsid w:val="00733656"/>
    <w:rsid w:val="007436B3"/>
    <w:rsid w:val="007513DE"/>
    <w:rsid w:val="00756FFE"/>
    <w:rsid w:val="00764A14"/>
    <w:rsid w:val="00766616"/>
    <w:rsid w:val="00860D16"/>
    <w:rsid w:val="008713BC"/>
    <w:rsid w:val="00874AFF"/>
    <w:rsid w:val="0088320A"/>
    <w:rsid w:val="008C05C4"/>
    <w:rsid w:val="00922393"/>
    <w:rsid w:val="009538B4"/>
    <w:rsid w:val="009739AE"/>
    <w:rsid w:val="009B6EFF"/>
    <w:rsid w:val="009E313B"/>
    <w:rsid w:val="00A07A5A"/>
    <w:rsid w:val="00A15E6B"/>
    <w:rsid w:val="00A90802"/>
    <w:rsid w:val="00AD1A78"/>
    <w:rsid w:val="00B1061B"/>
    <w:rsid w:val="00B76F1C"/>
    <w:rsid w:val="00BB19D2"/>
    <w:rsid w:val="00BB31DD"/>
    <w:rsid w:val="00BE1272"/>
    <w:rsid w:val="00BF02DD"/>
    <w:rsid w:val="00C6525D"/>
    <w:rsid w:val="00C67E2C"/>
    <w:rsid w:val="00C72A29"/>
    <w:rsid w:val="00C77C32"/>
    <w:rsid w:val="00C8508F"/>
    <w:rsid w:val="00C8518E"/>
    <w:rsid w:val="00D01B4A"/>
    <w:rsid w:val="00D16CBA"/>
    <w:rsid w:val="00D3359E"/>
    <w:rsid w:val="00D41132"/>
    <w:rsid w:val="00D44CC3"/>
    <w:rsid w:val="00D82B86"/>
    <w:rsid w:val="00DC0E29"/>
    <w:rsid w:val="00DD1DD3"/>
    <w:rsid w:val="00DD7C54"/>
    <w:rsid w:val="00E61893"/>
    <w:rsid w:val="00E63BFA"/>
    <w:rsid w:val="00EB01BF"/>
    <w:rsid w:val="00EB0868"/>
    <w:rsid w:val="00EC39E0"/>
    <w:rsid w:val="00F275C4"/>
    <w:rsid w:val="00F45635"/>
    <w:rsid w:val="00F56EC5"/>
    <w:rsid w:val="00F751A6"/>
    <w:rsid w:val="00FA7DD5"/>
    <w:rsid w:val="00FD5B6B"/>
    <w:rsid w:val="00FF1A43"/>
    <w:rsid w:val="00FF6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BD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Narrow" w:eastAsiaTheme="minorHAnsi" w:hAnsi="Arial Narrow" w:cs="Times New Roman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37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F37A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 Narrow" w:eastAsiaTheme="minorHAnsi" w:hAnsi="Arial Narrow" w:cs="Times New Roman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37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F37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65</Words>
  <Characters>664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an pham</dc:creator>
  <cp:lastModifiedBy>admin</cp:lastModifiedBy>
  <cp:revision>2</cp:revision>
  <dcterms:created xsi:type="dcterms:W3CDTF">2024-02-25T15:23:00Z</dcterms:created>
  <dcterms:modified xsi:type="dcterms:W3CDTF">2024-02-25T15:23:00Z</dcterms:modified>
</cp:coreProperties>
</file>